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44B2D" w14:textId="667CDDB5" w:rsidR="00773A15" w:rsidRPr="009744DA" w:rsidRDefault="00773A15" w:rsidP="00773A15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del w:id="0" w:author="Ericsson SA5#164 v1" w:date="2025-11-20T14:57:00Z" w16du:dateUtc="2025-11-20T13:57:00Z">
        <w:r w:rsidR="0012029B" w:rsidRPr="0012029B" w:rsidDel="00A93926">
          <w:delText xml:space="preserve"> </w:delText>
        </w:r>
      </w:del>
      <w:ins w:id="1" w:author="Ericsson SA5#164 v1" w:date="2025-11-20T14:56:00Z" w16du:dateUtc="2025-11-20T13:56:00Z">
        <w:r w:rsidR="00A93926" w:rsidRPr="00A93926">
          <w:rPr>
            <w:rFonts w:ascii="Arial" w:hAnsi="Arial"/>
            <w:b/>
            <w:i/>
            <w:noProof/>
            <w:sz w:val="28"/>
          </w:rPr>
          <w:t>255441</w:t>
        </w:r>
      </w:ins>
      <w:del w:id="2" w:author="Ericsson SA5#164 v1" w:date="2025-11-20T14:56:00Z" w16du:dateUtc="2025-11-20T13:56:00Z">
        <w:r w:rsidR="0012029B" w:rsidRPr="0012029B" w:rsidDel="00A93926">
          <w:rPr>
            <w:rFonts w:ascii="Arial" w:hAnsi="Arial"/>
            <w:b/>
            <w:i/>
            <w:noProof/>
            <w:sz w:val="28"/>
          </w:rPr>
          <w:delText>255325</w:delText>
        </w:r>
      </w:del>
    </w:p>
    <w:p w14:paraId="7A04EEA3" w14:textId="77777777" w:rsidR="00773A15" w:rsidRPr="009744DA" w:rsidRDefault="00773A15" w:rsidP="00773A15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2A43D5A2" w14:textId="77777777" w:rsidR="00773A15" w:rsidRPr="009744DA" w:rsidRDefault="00773A15" w:rsidP="00773A15">
      <w:pPr>
        <w:rPr>
          <w:rFonts w:ascii="Arial" w:hAnsi="Arial" w:cs="Arial"/>
        </w:rPr>
      </w:pPr>
    </w:p>
    <w:p w14:paraId="0767696B" w14:textId="311F2898" w:rsidR="00773A15" w:rsidRPr="009744DA" w:rsidRDefault="00773A15" w:rsidP="00773A1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  <w:ins w:id="3" w:author="Ericsson SA5#164 v1" w:date="2025-11-20T14:57:00Z" w16du:dateUtc="2025-11-20T13:57:00Z">
        <w:r w:rsidR="00A93926">
          <w:rPr>
            <w:rFonts w:ascii="Arial" w:hAnsi="Arial" w:cs="Arial"/>
            <w:b/>
            <w:bCs/>
            <w:lang w:val="en-US"/>
          </w:rPr>
          <w:t>, Huawei</w:t>
        </w:r>
      </w:ins>
    </w:p>
    <w:p w14:paraId="2543DEE0" w14:textId="4E9B10BE" w:rsidR="00773A15" w:rsidRPr="009744DA" w:rsidRDefault="00773A15" w:rsidP="00773A1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0608FD" w:rsidRPr="000608FD">
        <w:rPr>
          <w:rFonts w:ascii="Arial" w:hAnsi="Arial" w:cs="Arial"/>
          <w:b/>
          <w:bCs/>
          <w:lang w:val="en-US"/>
        </w:rPr>
        <w:t>Use case LBO VSMF to HCHF N4</w:t>
      </w:r>
      <w:r w:rsidR="000608FD">
        <w:rPr>
          <w:rFonts w:ascii="Arial" w:hAnsi="Arial" w:cs="Arial"/>
          <w:b/>
          <w:bCs/>
          <w:lang w:val="en-US"/>
        </w:rPr>
        <w:t>7</w:t>
      </w:r>
      <w:r w:rsidR="000608FD" w:rsidRPr="000608FD">
        <w:rPr>
          <w:rFonts w:ascii="Arial" w:hAnsi="Arial" w:cs="Arial"/>
          <w:b/>
          <w:bCs/>
          <w:lang w:val="en-US"/>
        </w:rPr>
        <w:t xml:space="preserve"> failure scenario</w:t>
      </w:r>
    </w:p>
    <w:p w14:paraId="37CA0946" w14:textId="77777777" w:rsidR="00773A15" w:rsidRPr="009744DA" w:rsidRDefault="00773A15" w:rsidP="00773A1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5CD28A5C" w14:textId="77777777" w:rsidR="00773A15" w:rsidRPr="009744DA" w:rsidRDefault="00773A15" w:rsidP="00773A1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2</w:t>
      </w:r>
    </w:p>
    <w:p w14:paraId="1412D3A6" w14:textId="77777777" w:rsidR="00773A15" w:rsidRPr="009744DA" w:rsidRDefault="00773A15" w:rsidP="00773A1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72</w:t>
      </w:r>
    </w:p>
    <w:p w14:paraId="314E542F" w14:textId="77777777" w:rsidR="00773A15" w:rsidRPr="009744DA" w:rsidRDefault="00773A15" w:rsidP="00773A1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2500507D" w14:textId="77777777" w:rsidR="00773A15" w:rsidRPr="009744DA" w:rsidRDefault="00773A15" w:rsidP="00773A1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proofErr w:type="spellStart"/>
      <w:r w:rsidRPr="00CD272C">
        <w:rPr>
          <w:rFonts w:ascii="Arial" w:hAnsi="Arial" w:cs="Arial"/>
          <w:b/>
          <w:bCs/>
          <w:lang w:val="en-US"/>
        </w:rPr>
        <w:t>FS_RoamRE_CH</w:t>
      </w:r>
      <w:proofErr w:type="spellEnd"/>
    </w:p>
    <w:p w14:paraId="181C94D8" w14:textId="77777777" w:rsidR="00773A15" w:rsidRPr="009744DA" w:rsidRDefault="00773A15" w:rsidP="00773A15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86D63F" w14:textId="77777777" w:rsidR="00773A15" w:rsidRPr="009744DA" w:rsidRDefault="00773A15" w:rsidP="00773A1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1ED5F612" w14:textId="31C57031" w:rsidR="00773A15" w:rsidRPr="009744DA" w:rsidRDefault="00F77F0C" w:rsidP="00773A15">
      <w:pPr>
        <w:rPr>
          <w:lang w:val="en-US"/>
        </w:rPr>
      </w:pPr>
      <w:r w:rsidRPr="00F77F0C">
        <w:rPr>
          <w:lang w:val="en-US"/>
        </w:rPr>
        <w:t>Addition of new topic and use case on LBO VSMF to HCHF N4</w:t>
      </w:r>
      <w:r>
        <w:rPr>
          <w:lang w:val="en-US"/>
        </w:rPr>
        <w:t>7</w:t>
      </w:r>
      <w:r w:rsidRPr="00F77F0C">
        <w:rPr>
          <w:lang w:val="en-US"/>
        </w:rPr>
        <w:t xml:space="preserve"> failure scenario.</w:t>
      </w:r>
    </w:p>
    <w:p w14:paraId="114DD973" w14:textId="77777777" w:rsidR="00773A15" w:rsidRPr="009744DA" w:rsidRDefault="00773A15" w:rsidP="00773A15">
      <w:pPr>
        <w:pBdr>
          <w:bottom w:val="single" w:sz="12" w:space="1" w:color="auto"/>
        </w:pBdr>
        <w:rPr>
          <w:lang w:val="en-US"/>
        </w:rPr>
      </w:pPr>
    </w:p>
    <w:p w14:paraId="729BBA23" w14:textId="77777777" w:rsidR="00773A15" w:rsidRPr="009744DA" w:rsidRDefault="00773A15" w:rsidP="00773A1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415EC241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0608FD">
        <w:rPr>
          <w:rFonts w:ascii="Arial" w:hAnsi="Arial" w:cs="Arial"/>
          <w:color w:val="0000FF"/>
          <w:sz w:val="28"/>
          <w:szCs w:val="28"/>
        </w:rPr>
        <w:t xml:space="preserve">* </w:t>
      </w:r>
      <w:r w:rsidRPr="005174E8">
        <w:rPr>
          <w:rFonts w:ascii="Arial" w:hAnsi="Arial" w:cs="Arial"/>
          <w:color w:val="0000FF"/>
          <w:sz w:val="28"/>
          <w:szCs w:val="28"/>
        </w:rPr>
        <w:t>* First Change * * * *</w:t>
      </w:r>
    </w:p>
    <w:p w14:paraId="0CE3BFC6" w14:textId="77777777" w:rsidR="005D5AB0" w:rsidRDefault="005D5AB0" w:rsidP="005D5AB0">
      <w:pPr>
        <w:rPr>
          <w:rFonts w:eastAsia="Times New Roman"/>
        </w:rPr>
      </w:pPr>
    </w:p>
    <w:p w14:paraId="65EC4777" w14:textId="63C38DFD" w:rsidR="004E3371" w:rsidRPr="004E3371" w:rsidRDefault="004E3371" w:rsidP="004E3371">
      <w:pPr>
        <w:keepNext/>
        <w:keepLines/>
        <w:spacing w:before="180"/>
        <w:ind w:left="1134" w:hanging="1134"/>
        <w:outlineLvl w:val="1"/>
        <w:rPr>
          <w:ins w:id="4" w:author="Ericsson SA5#164" w:date="2025-10-31T10:33:00Z" w16du:dateUtc="2025-10-31T09:33:00Z"/>
          <w:rFonts w:ascii="Arial" w:eastAsia="DengXian" w:hAnsi="Arial"/>
          <w:sz w:val="32"/>
        </w:rPr>
      </w:pPr>
      <w:bookmarkStart w:id="5" w:name="_Toc211861184"/>
      <w:bookmarkStart w:id="6" w:name="_Toc187415881"/>
      <w:ins w:id="7" w:author="Ericsson SA5#164" w:date="2025-10-31T10:33:00Z" w16du:dateUtc="2025-10-31T09:33:00Z">
        <w:r w:rsidRPr="004E3371">
          <w:rPr>
            <w:rFonts w:ascii="Arial" w:eastAsia="DengXian" w:hAnsi="Arial" w:hint="eastAsia"/>
            <w:sz w:val="32"/>
          </w:rPr>
          <w:t>5</w:t>
        </w:r>
        <w:r w:rsidRPr="004E3371">
          <w:rPr>
            <w:rFonts w:ascii="Arial" w:eastAsia="DengXian" w:hAnsi="Arial"/>
            <w:sz w:val="32"/>
          </w:rPr>
          <w:t>.</w:t>
        </w:r>
      </w:ins>
      <w:ins w:id="8" w:author="Ericsson SA5#164" w:date="2025-10-31T10:35:00Z" w16du:dateUtc="2025-10-31T09:35:00Z">
        <w:r w:rsidR="009568B0">
          <w:rPr>
            <w:rFonts w:ascii="Arial" w:eastAsia="DengXian" w:hAnsi="Arial"/>
            <w:sz w:val="32"/>
          </w:rPr>
          <w:t>x</w:t>
        </w:r>
      </w:ins>
      <w:ins w:id="9" w:author="Ericsson SA5#164" w:date="2025-10-31T10:33:00Z" w16du:dateUtc="2025-10-31T09:33:00Z">
        <w:r w:rsidRPr="004E3371">
          <w:rPr>
            <w:rFonts w:ascii="Arial" w:eastAsia="DengXian" w:hAnsi="Arial"/>
            <w:sz w:val="32"/>
          </w:rPr>
          <w:tab/>
          <w:t xml:space="preserve">Topic </w:t>
        </w:r>
        <w:r>
          <w:rPr>
            <w:rFonts w:ascii="Arial" w:eastAsia="DengXian" w:hAnsi="Arial"/>
            <w:sz w:val="32"/>
          </w:rPr>
          <w:t>x</w:t>
        </w:r>
        <w:r w:rsidRPr="004E3371">
          <w:rPr>
            <w:rFonts w:ascii="Arial" w:eastAsia="DengXian" w:hAnsi="Arial"/>
            <w:sz w:val="32"/>
          </w:rPr>
          <w:t xml:space="preserve">: Local Breakout </w:t>
        </w:r>
      </w:ins>
      <w:bookmarkEnd w:id="5"/>
      <w:ins w:id="10" w:author="Ericsson SA5#164" w:date="2025-10-31T10:34:00Z" w16du:dateUtc="2025-10-31T09:34:00Z">
        <w:r w:rsidR="00F23316" w:rsidRPr="00F23316">
          <w:rPr>
            <w:rFonts w:ascii="Arial" w:eastAsia="DengXian" w:hAnsi="Arial"/>
            <w:sz w:val="32"/>
          </w:rPr>
          <w:t>V-SMF to H-CHF scenario</w:t>
        </w:r>
      </w:ins>
    </w:p>
    <w:p w14:paraId="347E83A9" w14:textId="31520590" w:rsidR="004E3371" w:rsidRPr="004E3371" w:rsidRDefault="004E3371" w:rsidP="004E3371">
      <w:pPr>
        <w:keepNext/>
        <w:keepLines/>
        <w:spacing w:before="120"/>
        <w:ind w:left="1134" w:hanging="1134"/>
        <w:outlineLvl w:val="2"/>
        <w:rPr>
          <w:ins w:id="11" w:author="Ericsson SA5#164" w:date="2025-10-31T10:33:00Z" w16du:dateUtc="2025-10-31T09:33:00Z"/>
          <w:rFonts w:ascii="Arial" w:eastAsia="DengXian" w:hAnsi="Arial"/>
          <w:sz w:val="28"/>
        </w:rPr>
      </w:pPr>
      <w:bookmarkStart w:id="12" w:name="_Toc89768044"/>
      <w:bookmarkStart w:id="13" w:name="_Toc211861185"/>
      <w:ins w:id="14" w:author="Ericsson SA5#164" w:date="2025-10-31T10:33:00Z" w16du:dateUtc="2025-10-31T09:33:00Z">
        <w:r w:rsidRPr="004E3371">
          <w:rPr>
            <w:rFonts w:ascii="Arial" w:eastAsia="DengXian" w:hAnsi="Arial" w:hint="eastAsia"/>
            <w:sz w:val="28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</w:ins>
      <w:ins w:id="15" w:author="Ericsson SA5#164" w:date="2025-10-31T10:35:00Z" w16du:dateUtc="2025-10-31T09:35:00Z">
        <w:r w:rsidR="009568B0">
          <w:rPr>
            <w:rFonts w:ascii="Arial" w:eastAsia="DengXian" w:hAnsi="Arial"/>
            <w:sz w:val="28"/>
          </w:rPr>
          <w:t>x</w:t>
        </w:r>
      </w:ins>
      <w:ins w:id="16" w:author="Ericsson SA5#164" w:date="2025-10-31T10:33:00Z" w16du:dateUtc="2025-10-31T09:33:00Z">
        <w:r w:rsidRPr="004E3371">
          <w:rPr>
            <w:rFonts w:ascii="Arial" w:eastAsia="DengXian" w:hAnsi="Arial"/>
            <w:sz w:val="28"/>
          </w:rPr>
          <w:t>.1</w:t>
        </w:r>
        <w:r w:rsidRPr="004E3371">
          <w:rPr>
            <w:rFonts w:ascii="Arial" w:eastAsia="DengXian" w:hAnsi="Arial"/>
            <w:sz w:val="28"/>
          </w:rPr>
          <w:tab/>
          <w:t>Use cases</w:t>
        </w:r>
        <w:bookmarkEnd w:id="12"/>
        <w:bookmarkEnd w:id="13"/>
      </w:ins>
    </w:p>
    <w:p w14:paraId="748DC5A8" w14:textId="468E8D96" w:rsidR="004E3371" w:rsidRPr="004E3371" w:rsidRDefault="004E3371" w:rsidP="004E3371">
      <w:pPr>
        <w:keepNext/>
        <w:keepLines/>
        <w:spacing w:before="120"/>
        <w:ind w:left="1418" w:hanging="1418"/>
        <w:outlineLvl w:val="3"/>
        <w:rPr>
          <w:ins w:id="17" w:author="Ericsson SA5#164" w:date="2025-10-31T10:33:00Z" w16du:dateUtc="2025-10-31T09:33:00Z"/>
          <w:rFonts w:ascii="Arial" w:eastAsia="DengXian" w:hAnsi="Arial"/>
          <w:sz w:val="24"/>
        </w:rPr>
      </w:pPr>
      <w:bookmarkStart w:id="18" w:name="_Toc211861186"/>
      <w:ins w:id="19" w:author="Ericsson SA5#164" w:date="2025-10-31T10:33:00Z" w16du:dateUtc="2025-10-31T09:33:00Z">
        <w:r w:rsidRPr="004E3371">
          <w:rPr>
            <w:rFonts w:ascii="Arial" w:eastAsia="DengXian" w:hAnsi="Arial" w:hint="eastAsia"/>
            <w:sz w:val="24"/>
          </w:rPr>
          <w:t>5</w:t>
        </w:r>
        <w:r w:rsidRPr="004E3371">
          <w:rPr>
            <w:rFonts w:ascii="Arial" w:eastAsia="DengXian" w:hAnsi="Arial"/>
            <w:sz w:val="24"/>
          </w:rPr>
          <w:t>.</w:t>
        </w:r>
      </w:ins>
      <w:ins w:id="20" w:author="Ericsson SA5#164" w:date="2025-10-31T10:35:00Z" w16du:dateUtc="2025-10-31T09:35:00Z">
        <w:r w:rsidR="009568B0">
          <w:rPr>
            <w:rFonts w:ascii="Arial" w:eastAsia="DengXian" w:hAnsi="Arial"/>
            <w:sz w:val="24"/>
          </w:rPr>
          <w:t>x</w:t>
        </w:r>
      </w:ins>
      <w:ins w:id="21" w:author="Ericsson SA5#164" w:date="2025-10-31T10:33:00Z" w16du:dateUtc="2025-10-31T09:33:00Z">
        <w:r w:rsidRPr="004E3371">
          <w:rPr>
            <w:rFonts w:ascii="Arial" w:eastAsia="DengXian" w:hAnsi="Arial"/>
            <w:sz w:val="24"/>
          </w:rPr>
          <w:t>.1.1</w:t>
        </w:r>
        <w:r w:rsidRPr="004E3371">
          <w:rPr>
            <w:rFonts w:ascii="Arial" w:eastAsia="DengXian" w:hAnsi="Arial"/>
            <w:sz w:val="24"/>
          </w:rPr>
          <w:tab/>
          <w:t xml:space="preserve">Use case </w:t>
        </w:r>
        <w:r w:rsidRPr="004E3371">
          <w:rPr>
            <w:rFonts w:ascii="Arial" w:eastAsia="Times New Roman" w:hAnsi="Arial"/>
            <w:sz w:val="24"/>
          </w:rPr>
          <w:t>#</w:t>
        </w:r>
      </w:ins>
      <w:ins w:id="22" w:author="Ericsson SA5#164" w:date="2025-10-31T10:34:00Z" w16du:dateUtc="2025-10-31T09:34:00Z">
        <w:r w:rsidR="00F23316">
          <w:rPr>
            <w:rFonts w:ascii="Arial" w:eastAsia="DengXian" w:hAnsi="Arial"/>
            <w:sz w:val="24"/>
          </w:rPr>
          <w:t>x</w:t>
        </w:r>
      </w:ins>
      <w:ins w:id="23" w:author="Ericsson SA5#164" w:date="2025-10-31T10:33:00Z" w16du:dateUtc="2025-10-31T09:33:00Z">
        <w:r w:rsidRPr="004E3371">
          <w:rPr>
            <w:rFonts w:ascii="Arial" w:eastAsia="DengXian" w:hAnsi="Arial"/>
            <w:sz w:val="24"/>
          </w:rPr>
          <w:t xml:space="preserve">: Failures detected between the CTF and the </w:t>
        </w:r>
      </w:ins>
      <w:ins w:id="24" w:author="Ericsson SA5#164" w:date="2025-11-03T08:17:00Z" w16du:dateUtc="2025-11-03T07:17:00Z">
        <w:r w:rsidR="00513AE2">
          <w:rPr>
            <w:rFonts w:ascii="Arial" w:eastAsia="DengXian" w:hAnsi="Arial"/>
            <w:sz w:val="24"/>
          </w:rPr>
          <w:t>H</w:t>
        </w:r>
      </w:ins>
      <w:ins w:id="25" w:author="Ericsson SA5#164" w:date="2025-10-31T10:33:00Z" w16du:dateUtc="2025-10-31T09:33:00Z">
        <w:r w:rsidRPr="004E3371">
          <w:rPr>
            <w:rFonts w:ascii="Arial" w:eastAsia="DengXian" w:hAnsi="Arial"/>
            <w:sz w:val="24"/>
          </w:rPr>
          <w:t>-CHF</w:t>
        </w:r>
        <w:bookmarkEnd w:id="18"/>
      </w:ins>
    </w:p>
    <w:p w14:paraId="7DE4A102" w14:textId="2A433C22" w:rsidR="004E3371" w:rsidRPr="004E3371" w:rsidRDefault="004E3371" w:rsidP="004E3371">
      <w:pPr>
        <w:rPr>
          <w:ins w:id="26" w:author="Ericsson SA5#164" w:date="2025-10-31T10:33:00Z" w16du:dateUtc="2025-10-31T09:33:00Z"/>
        </w:rPr>
      </w:pPr>
      <w:ins w:id="27" w:author="Ericsson SA5#164" w:date="2025-10-31T10:33:00Z" w16du:dateUtc="2025-10-31T09:33:00Z">
        <w:r w:rsidRPr="004E3371">
          <w:rPr>
            <w:rFonts w:eastAsia="DengXian"/>
          </w:rPr>
          <w:t>In the LBO N40+N</w:t>
        </w:r>
      </w:ins>
      <w:ins w:id="28" w:author="Ericsson SA5#164" w:date="2025-10-31T10:50:00Z" w16du:dateUtc="2025-10-31T09:50:00Z">
        <w:r w:rsidR="00DB6513">
          <w:rPr>
            <w:rFonts w:eastAsia="DengXian"/>
          </w:rPr>
          <w:t>4</w:t>
        </w:r>
      </w:ins>
      <w:ins w:id="29" w:author="Ericsson SA5#164" w:date="2025-10-31T10:33:00Z" w16du:dateUtc="2025-10-31T09:33:00Z">
        <w:r w:rsidRPr="004E3371">
          <w:rPr>
            <w:rFonts w:eastAsia="DengXian"/>
          </w:rPr>
          <w:t xml:space="preserve">7 charging architecture, for a specific PDU session, </w:t>
        </w:r>
      </w:ins>
      <w:ins w:id="30" w:author="Ericsson SA5#164" w:date="2025-10-31T10:51:00Z" w16du:dateUtc="2025-10-31T09:51:00Z">
        <w:r w:rsidR="00495F25">
          <w:rPr>
            <w:rFonts w:eastAsia="DengXian"/>
          </w:rPr>
          <w:t>a</w:t>
        </w:r>
      </w:ins>
      <w:ins w:id="31" w:author="Ericsson SA5#164" w:date="2025-10-31T10:33:00Z" w16du:dateUtc="2025-10-31T09:33:00Z">
        <w:r w:rsidRPr="004E3371">
          <w:rPr>
            <w:rFonts w:eastAsia="DengXian"/>
          </w:rPr>
          <w:t xml:space="preserve"> charging session between the V-SMF</w:t>
        </w:r>
      </w:ins>
      <w:ins w:id="32" w:author="Ericsson SA5#164" w:date="2025-10-31T10:51:00Z" w16du:dateUtc="2025-10-31T09:51:00Z">
        <w:r w:rsidR="00495F25">
          <w:rPr>
            <w:rFonts w:eastAsia="DengXian"/>
          </w:rPr>
          <w:t xml:space="preserve"> </w:t>
        </w:r>
      </w:ins>
      <w:ins w:id="33" w:author="Ericsson SA5#164" w:date="2025-10-31T10:33:00Z" w16du:dateUtc="2025-10-31T09:33:00Z">
        <w:r w:rsidRPr="004E3371">
          <w:t>(CTF)</w:t>
        </w:r>
        <w:r w:rsidRPr="004E3371">
          <w:rPr>
            <w:rFonts w:eastAsia="DengXian"/>
          </w:rPr>
          <w:t xml:space="preserve"> and V-CHF</w:t>
        </w:r>
      </w:ins>
      <w:ins w:id="34" w:author="Ericsson SA5#164" w:date="2025-10-31T10:51:00Z" w16du:dateUtc="2025-10-31T09:51:00Z">
        <w:r w:rsidR="00BD1242">
          <w:rPr>
            <w:rFonts w:eastAsia="DengXian"/>
          </w:rPr>
          <w:t xml:space="preserve"> </w:t>
        </w:r>
      </w:ins>
      <w:ins w:id="35" w:author="Ericsson SA5#164" w:date="2025-10-31T10:33:00Z" w16du:dateUtc="2025-10-31T09:33:00Z">
        <w:r w:rsidRPr="004E3371">
          <w:rPr>
            <w:rFonts w:eastAsia="DengXian"/>
          </w:rPr>
          <w:t xml:space="preserve">and </w:t>
        </w:r>
      </w:ins>
      <w:ins w:id="36" w:author="Ericsson SA5#164" w:date="2025-10-31T10:51:00Z" w16du:dateUtc="2025-10-31T09:51:00Z">
        <w:r w:rsidR="00495F25">
          <w:rPr>
            <w:rFonts w:eastAsia="DengXian"/>
          </w:rPr>
          <w:t>a</w:t>
        </w:r>
        <w:r w:rsidR="00BD1242">
          <w:rPr>
            <w:rFonts w:eastAsia="DengXian"/>
          </w:rPr>
          <w:t xml:space="preserve"> </w:t>
        </w:r>
        <w:r w:rsidR="00495F25">
          <w:rPr>
            <w:rFonts w:eastAsia="DengXian"/>
          </w:rPr>
          <w:t>c</w:t>
        </w:r>
      </w:ins>
      <w:ins w:id="37" w:author="Ericsson SA5#164" w:date="2025-10-31T10:33:00Z" w16du:dateUtc="2025-10-31T09:33:00Z">
        <w:r w:rsidRPr="004E3371">
          <w:rPr>
            <w:rFonts w:eastAsia="DengXian"/>
          </w:rPr>
          <w:t xml:space="preserve">harging session between the </w:t>
        </w:r>
      </w:ins>
      <w:ins w:id="38" w:author="Ericsson SA5#164" w:date="2025-10-31T10:52:00Z" w16du:dateUtc="2025-10-31T09:52:00Z">
        <w:r w:rsidR="00495F25" w:rsidRPr="004E3371">
          <w:rPr>
            <w:rFonts w:eastAsia="DengXian"/>
          </w:rPr>
          <w:t>V-SMF</w:t>
        </w:r>
        <w:r w:rsidR="00495F25">
          <w:rPr>
            <w:rFonts w:eastAsia="DengXian"/>
          </w:rPr>
          <w:t xml:space="preserve"> </w:t>
        </w:r>
        <w:r w:rsidR="00495F25" w:rsidRPr="004E3371">
          <w:t>(CTF)</w:t>
        </w:r>
      </w:ins>
      <w:ins w:id="39" w:author="Ericsson SA5#164" w:date="2025-10-31T10:33:00Z" w16du:dateUtc="2025-10-31T09:33:00Z">
        <w:r w:rsidRPr="004E3371">
          <w:rPr>
            <w:rFonts w:eastAsia="DengXian"/>
          </w:rPr>
          <w:t xml:space="preserve"> and H-CHF</w:t>
        </w:r>
      </w:ins>
      <w:ins w:id="40" w:author="Ericsson SA5#164" w:date="2025-10-31T10:52:00Z" w16du:dateUtc="2025-10-31T09:52:00Z">
        <w:r w:rsidR="00FA127E">
          <w:rPr>
            <w:rFonts w:eastAsia="DengXian"/>
          </w:rPr>
          <w:t xml:space="preserve"> is to be </w:t>
        </w:r>
      </w:ins>
      <w:ins w:id="41" w:author="Ericsson SA5#164" w:date="2025-10-31T10:53:00Z" w16du:dateUtc="2025-10-31T09:53:00Z">
        <w:r w:rsidR="0014261C">
          <w:rPr>
            <w:rFonts w:eastAsia="DengXian"/>
          </w:rPr>
          <w:t>initiated, updated or terminated</w:t>
        </w:r>
      </w:ins>
      <w:ins w:id="42" w:author="Ericsson SA5#164" w:date="2025-10-31T10:33:00Z" w16du:dateUtc="2025-10-31T09:33:00Z">
        <w:r w:rsidRPr="004E3371">
          <w:rPr>
            <w:rFonts w:eastAsia="DengXian"/>
          </w:rPr>
          <w:t>. When a failure detected between V-SMF</w:t>
        </w:r>
      </w:ins>
      <w:ins w:id="43" w:author="Ericsson SA5#164" w:date="2025-10-31T10:51:00Z" w16du:dateUtc="2025-10-31T09:51:00Z">
        <w:r w:rsidR="00495F25">
          <w:rPr>
            <w:rFonts w:eastAsia="DengXian"/>
          </w:rPr>
          <w:t xml:space="preserve"> </w:t>
        </w:r>
      </w:ins>
      <w:ins w:id="44" w:author="Ericsson SA5#164" w:date="2025-10-31T10:33:00Z" w16du:dateUtc="2025-10-31T09:33:00Z">
        <w:r w:rsidRPr="004E3371">
          <w:t>(CTF)</w:t>
        </w:r>
        <w:r w:rsidRPr="004E3371">
          <w:rPr>
            <w:rFonts w:eastAsia="DengXian"/>
          </w:rPr>
          <w:t xml:space="preserve"> and </w:t>
        </w:r>
      </w:ins>
      <w:ins w:id="45" w:author="Ericsson SA5#164" w:date="2025-11-03T08:17:00Z" w16du:dateUtc="2025-11-03T07:17:00Z">
        <w:r w:rsidR="00513AE2">
          <w:rPr>
            <w:rFonts w:eastAsia="DengXian"/>
          </w:rPr>
          <w:t>H</w:t>
        </w:r>
      </w:ins>
      <w:ins w:id="46" w:author="Ericsson SA5#164" w:date="2025-10-31T10:33:00Z" w16du:dateUtc="2025-10-31T09:33:00Z">
        <w:r w:rsidRPr="004E3371">
          <w:rPr>
            <w:rFonts w:eastAsia="DengXian"/>
          </w:rPr>
          <w:t>-CHF</w:t>
        </w:r>
      </w:ins>
      <w:ins w:id="47" w:author="Ericsson SA5#164" w:date="2025-11-07T16:16:00Z" w16du:dateUtc="2025-11-07T15:16:00Z">
        <w:r w:rsidR="00143039">
          <w:rPr>
            <w:rFonts w:eastAsia="DengXian"/>
          </w:rPr>
          <w:t>.</w:t>
        </w:r>
      </w:ins>
      <w:ins w:id="48" w:author="Ericsson SA5#164" w:date="2025-10-31T10:33:00Z" w16du:dateUtc="2025-10-31T09:33:00Z">
        <w:r w:rsidRPr="004E3371">
          <w:rPr>
            <w:rFonts w:eastAsia="DengXian"/>
          </w:rPr>
          <w:t xml:space="preserve"> How the </w:t>
        </w:r>
        <w:r w:rsidRPr="004E3371">
          <w:rPr>
            <w:rFonts w:eastAsia="DengXian" w:hint="eastAsia"/>
          </w:rPr>
          <w:t>charging</w:t>
        </w:r>
        <w:r w:rsidRPr="004E3371">
          <w:rPr>
            <w:rFonts w:eastAsia="DengXian"/>
          </w:rPr>
          <w:t xml:space="preserve"> system handles the failure should be studied.</w:t>
        </w:r>
      </w:ins>
    </w:p>
    <w:p w14:paraId="4701C7FB" w14:textId="19302693" w:rsidR="004E3371" w:rsidRPr="004E3371" w:rsidRDefault="00344B58" w:rsidP="004E3371">
      <w:pPr>
        <w:jc w:val="center"/>
        <w:rPr>
          <w:ins w:id="49" w:author="Ericsson SA5#164" w:date="2025-10-31T10:33:00Z" w16du:dateUtc="2025-10-31T09:33:00Z"/>
          <w:rFonts w:eastAsia="DengXian"/>
          <w:noProof/>
        </w:rPr>
      </w:pPr>
      <w:ins w:id="50" w:author="Ericsson SA5#164" w:date="2025-11-03T07:32:00Z" w16du:dateUtc="2025-11-03T06:32:00Z"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6744A4E6" wp14:editId="0938253A">
              <wp:simplePos x="0" y="0"/>
              <wp:positionH relativeFrom="column">
                <wp:posOffset>3302276</wp:posOffset>
              </wp:positionH>
              <wp:positionV relativeFrom="paragraph">
                <wp:posOffset>1615468</wp:posOffset>
              </wp:positionV>
              <wp:extent cx="230560" cy="230560"/>
              <wp:effectExtent l="0" t="0" r="0" b="0"/>
              <wp:wrapNone/>
              <wp:docPr id="1002003082" name="Picture 3" descr="Close with solid fill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9426969" name="Picture 3" descr="Close with solid fill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96DAC541-7B7A-43D3-8B79-37D633B846F1}">
                            <asvg:svgBlip xmlns:asvg="http://schemas.microsoft.com/office/drawing/2016/SVG/main" r:embed="rId1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 flipH="1">
                        <a:off x="0" y="0"/>
                        <a:ext cx="230560" cy="2305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ins w:id="51" w:author="Ericsson SA5#164" w:date="2025-11-03T07:28:00Z" w16du:dateUtc="2025-11-03T06:28:00Z">
        <w:r w:rsidR="008561B1">
          <w:rPr>
            <w:noProof/>
          </w:rPr>
          <w:drawing>
            <wp:inline distT="0" distB="0" distL="0" distR="0" wp14:anchorId="5ED90AF9" wp14:editId="22A479A4">
              <wp:extent cx="3220085" cy="3133090"/>
              <wp:effectExtent l="0" t="0" r="0" b="0"/>
              <wp:docPr id="2119426969" name="Picture 3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9426969" name="Picture 3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20085" cy="3133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A61C492" w14:textId="18C7D1FF" w:rsidR="004E3371" w:rsidRPr="004E3371" w:rsidRDefault="004E3371" w:rsidP="004E3371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52" w:author="Ericsson SA5#164" w:date="2025-10-31T10:33:00Z" w16du:dateUtc="2025-10-31T09:33:00Z"/>
          <w:rFonts w:ascii="Arial" w:eastAsia="DengXian" w:hAnsi="Arial"/>
          <w:b/>
        </w:rPr>
      </w:pPr>
      <w:ins w:id="53" w:author="Ericsson SA5#164" w:date="2025-10-31T10:33:00Z" w16du:dateUtc="2025-10-31T09:33:00Z">
        <w:r w:rsidRPr="004E3371">
          <w:rPr>
            <w:rFonts w:ascii="Arial" w:eastAsia="DengXian" w:hAnsi="Arial"/>
            <w:b/>
          </w:rPr>
          <w:t>Figure 5.</w:t>
        </w:r>
      </w:ins>
      <w:ins w:id="54" w:author="Ericsson SA5#164" w:date="2025-11-03T08:12:00Z" w16du:dateUtc="2025-11-03T07:12:00Z">
        <w:r w:rsidR="002D1F93">
          <w:rPr>
            <w:rFonts w:ascii="Arial" w:eastAsia="DengXian" w:hAnsi="Arial"/>
            <w:b/>
          </w:rPr>
          <w:t>x</w:t>
        </w:r>
      </w:ins>
      <w:ins w:id="55" w:author="Ericsson SA5#164" w:date="2025-10-31T10:33:00Z" w16du:dateUtc="2025-10-31T09:33:00Z">
        <w:r w:rsidRPr="004E3371">
          <w:rPr>
            <w:rFonts w:ascii="Arial" w:eastAsia="DengXian" w:hAnsi="Arial"/>
            <w:b/>
          </w:rPr>
          <w:t xml:space="preserve">.1-1: </w:t>
        </w:r>
      </w:ins>
      <w:ins w:id="56" w:author="Ericsson SA5#164" w:date="2025-11-03T08:10:00Z" w16du:dateUtc="2025-11-03T07:10:00Z">
        <w:r w:rsidR="00CD153A">
          <w:rPr>
            <w:rFonts w:ascii="Arial" w:eastAsia="DengXian" w:hAnsi="Arial"/>
            <w:b/>
          </w:rPr>
          <w:t>F</w:t>
        </w:r>
      </w:ins>
      <w:ins w:id="57" w:author="Ericsson SA5#164" w:date="2025-10-31T10:33:00Z" w16du:dateUtc="2025-10-31T09:33:00Z">
        <w:r w:rsidRPr="004E3371">
          <w:rPr>
            <w:rFonts w:ascii="Arial" w:eastAsia="DengXian" w:hAnsi="Arial"/>
            <w:b/>
          </w:rPr>
          <w:t xml:space="preserve">ailure </w:t>
        </w:r>
        <w:r w:rsidRPr="004E3371">
          <w:rPr>
            <w:rFonts w:ascii="Arial" w:eastAsia="DengXian" w:hAnsi="Arial" w:hint="eastAsia"/>
            <w:b/>
          </w:rPr>
          <w:t>detected</w:t>
        </w:r>
        <w:r w:rsidRPr="004E3371">
          <w:rPr>
            <w:rFonts w:ascii="Arial" w:eastAsia="DengXian" w:hAnsi="Arial"/>
            <w:b/>
          </w:rPr>
          <w:t xml:space="preserve"> between V-SMF(CTF) and </w:t>
        </w:r>
      </w:ins>
      <w:ins w:id="58" w:author="Ericsson SA5#164" w:date="2025-11-03T08:18:00Z" w16du:dateUtc="2025-11-03T07:18:00Z">
        <w:r w:rsidR="00F4786C">
          <w:rPr>
            <w:rFonts w:ascii="Arial" w:eastAsia="DengXian" w:hAnsi="Arial"/>
            <w:b/>
          </w:rPr>
          <w:t>H</w:t>
        </w:r>
      </w:ins>
      <w:ins w:id="59" w:author="Ericsson SA5#164" w:date="2025-10-31T10:33:00Z" w16du:dateUtc="2025-10-31T09:33:00Z">
        <w:r w:rsidRPr="004E3371">
          <w:rPr>
            <w:rFonts w:ascii="Arial" w:eastAsia="DengXian" w:hAnsi="Arial"/>
            <w:b/>
          </w:rPr>
          <w:t>-CHF</w:t>
        </w:r>
        <w:r w:rsidRPr="004E3371" w:rsidDel="00650AE6">
          <w:rPr>
            <w:rFonts w:ascii="Arial" w:eastAsia="DengXian" w:hAnsi="Arial"/>
            <w:b/>
          </w:rPr>
          <w:t xml:space="preserve"> </w:t>
        </w:r>
      </w:ins>
    </w:p>
    <w:p w14:paraId="74B1C67B" w14:textId="736290A0" w:rsidR="00E05684" w:rsidRDefault="00E016B5" w:rsidP="004E3371">
      <w:pPr>
        <w:rPr>
          <w:ins w:id="60" w:author="Ericsson SA5#164" w:date="2025-11-03T07:29:00Z" w16du:dateUtc="2025-11-03T06:29:00Z"/>
          <w:lang w:eastAsia="zh-CN" w:bidi="ar"/>
        </w:rPr>
      </w:pPr>
      <w:ins w:id="61" w:author="Ericsson SA5#164" w:date="2025-11-07T16:17:00Z" w16du:dateUtc="2025-11-07T15:17:00Z">
        <w:r w:rsidRPr="00E016B5">
          <w:rPr>
            <w:lang w:eastAsia="zh-CN" w:bidi="ar"/>
          </w:rPr>
          <w:t xml:space="preserve">The failure can happen at any time in a session, bellow are two cases described either when the V-SMF cannot reach the </w:t>
        </w:r>
        <w:r>
          <w:rPr>
            <w:lang w:eastAsia="zh-CN" w:bidi="ar"/>
          </w:rPr>
          <w:t>H</w:t>
        </w:r>
        <w:r w:rsidRPr="00E016B5">
          <w:rPr>
            <w:lang w:eastAsia="zh-CN" w:bidi="ar"/>
          </w:rPr>
          <w:t xml:space="preserve">-CHF or when the </w:t>
        </w:r>
        <w:r>
          <w:rPr>
            <w:lang w:eastAsia="zh-CN" w:bidi="ar"/>
          </w:rPr>
          <w:t>H</w:t>
        </w:r>
        <w:r w:rsidRPr="00E016B5">
          <w:rPr>
            <w:lang w:eastAsia="zh-CN" w:bidi="ar"/>
          </w:rPr>
          <w:t>-CHF cannot reach V-SMF.</w:t>
        </w:r>
      </w:ins>
    </w:p>
    <w:p w14:paraId="41F56412" w14:textId="0424E208" w:rsidR="00E05684" w:rsidRDefault="00CA44B2" w:rsidP="00CA44B2">
      <w:pPr>
        <w:jc w:val="center"/>
        <w:rPr>
          <w:ins w:id="62" w:author="Ericsson SA5#164" w:date="2025-11-03T07:27:00Z" w16du:dateUtc="2025-11-03T06:27:00Z"/>
          <w:lang w:eastAsia="zh-CN" w:bidi="ar"/>
        </w:rPr>
      </w:pPr>
      <w:ins w:id="63" w:author="Ericsson SA5#164" w:date="2025-11-03T07:27:00Z" w16du:dateUtc="2025-11-03T06:27:00Z">
        <w:r>
          <w:rPr>
            <w:noProof/>
          </w:rPr>
          <w:lastRenderedPageBreak/>
          <w:drawing>
            <wp:inline distT="0" distB="0" distL="0" distR="0" wp14:anchorId="59F260E6" wp14:editId="2EA82875">
              <wp:extent cx="4818380" cy="2035810"/>
              <wp:effectExtent l="0" t="0" r="1270" b="2540"/>
              <wp:docPr id="1403084366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5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18380" cy="20358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96722E5" w14:textId="21B5D7F5" w:rsidR="00CA44B2" w:rsidRPr="004E3371" w:rsidRDefault="00CA44B2" w:rsidP="00CA44B2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64" w:author="Ericsson SA5#164" w:date="2025-11-03T07:27:00Z" w16du:dateUtc="2025-11-03T06:27:00Z"/>
          <w:rFonts w:ascii="Arial" w:eastAsia="DengXian" w:hAnsi="Arial"/>
          <w:b/>
        </w:rPr>
      </w:pPr>
      <w:ins w:id="65" w:author="Ericsson SA5#164" w:date="2025-11-03T07:27:00Z" w16du:dateUtc="2025-11-03T06:27:00Z">
        <w:r w:rsidRPr="004E3371">
          <w:rPr>
            <w:rFonts w:ascii="Arial" w:eastAsia="DengXian" w:hAnsi="Arial"/>
            <w:b/>
          </w:rPr>
          <w:t>Figure 5.</w:t>
        </w:r>
      </w:ins>
      <w:ins w:id="66" w:author="Ericsson SA5#164" w:date="2025-11-03T08:12:00Z" w16du:dateUtc="2025-11-03T07:12:00Z">
        <w:r w:rsidR="002D1F93">
          <w:rPr>
            <w:rFonts w:ascii="Arial" w:eastAsia="DengXian" w:hAnsi="Arial"/>
            <w:b/>
          </w:rPr>
          <w:t>x</w:t>
        </w:r>
      </w:ins>
      <w:ins w:id="67" w:author="Ericsson SA5#164" w:date="2025-11-03T07:27:00Z" w16du:dateUtc="2025-11-03T06:27:00Z">
        <w:r w:rsidRPr="004E3371">
          <w:rPr>
            <w:rFonts w:ascii="Arial" w:eastAsia="DengXian" w:hAnsi="Arial"/>
            <w:b/>
          </w:rPr>
          <w:t>.1-</w:t>
        </w:r>
      </w:ins>
      <w:ins w:id="68" w:author="Ericsson SA5#164" w:date="2025-11-03T08:12:00Z" w16du:dateUtc="2025-11-03T07:12:00Z">
        <w:r w:rsidR="00F8313C">
          <w:rPr>
            <w:rFonts w:ascii="Arial" w:eastAsia="DengXian" w:hAnsi="Arial"/>
            <w:b/>
          </w:rPr>
          <w:t>2</w:t>
        </w:r>
      </w:ins>
      <w:ins w:id="69" w:author="Ericsson SA5#164" w:date="2025-11-03T07:27:00Z" w16du:dateUtc="2025-11-03T06:27:00Z">
        <w:r w:rsidRPr="004E3371">
          <w:rPr>
            <w:rFonts w:ascii="Arial" w:eastAsia="DengXian" w:hAnsi="Arial"/>
            <w:b/>
          </w:rPr>
          <w:t xml:space="preserve">: </w:t>
        </w:r>
      </w:ins>
      <w:ins w:id="70" w:author="Ericsson SA5#164" w:date="2025-11-03T08:13:00Z" w16du:dateUtc="2025-11-03T07:13:00Z">
        <w:r w:rsidR="00F8313C">
          <w:rPr>
            <w:rFonts w:ascii="Arial" w:eastAsia="DengXian" w:hAnsi="Arial"/>
            <w:b/>
          </w:rPr>
          <w:t>F</w:t>
        </w:r>
      </w:ins>
      <w:ins w:id="71" w:author="Ericsson SA5#164" w:date="2025-11-03T07:27:00Z" w16du:dateUtc="2025-11-03T06:27:00Z">
        <w:r w:rsidRPr="004E3371">
          <w:rPr>
            <w:rFonts w:ascii="Arial" w:eastAsia="DengXian" w:hAnsi="Arial"/>
            <w:b/>
          </w:rPr>
          <w:t xml:space="preserve">ailure </w:t>
        </w:r>
      </w:ins>
      <w:ins w:id="72" w:author="Ericsson SA5#164" w:date="2025-11-03T08:13:00Z" w16du:dateUtc="2025-11-03T07:13:00Z">
        <w:r w:rsidR="00F8313C">
          <w:rPr>
            <w:rFonts w:ascii="Arial" w:eastAsia="DengXian" w:hAnsi="Arial"/>
            <w:b/>
          </w:rPr>
          <w:t xml:space="preserve">at request from </w:t>
        </w:r>
      </w:ins>
      <w:ins w:id="73" w:author="Ericsson SA5#164" w:date="2025-11-03T07:27:00Z" w16du:dateUtc="2025-11-03T06:27:00Z">
        <w:r w:rsidRPr="004E3371">
          <w:rPr>
            <w:rFonts w:ascii="Arial" w:eastAsia="DengXian" w:hAnsi="Arial"/>
            <w:b/>
          </w:rPr>
          <w:t xml:space="preserve">V-SMF(CTF) </w:t>
        </w:r>
      </w:ins>
      <w:ins w:id="74" w:author="Ericsson SA5#164" w:date="2025-11-03T08:13:00Z" w16du:dateUtc="2025-11-03T07:13:00Z">
        <w:r w:rsidR="00F8313C">
          <w:rPr>
            <w:rFonts w:ascii="Arial" w:eastAsia="DengXian" w:hAnsi="Arial"/>
            <w:b/>
          </w:rPr>
          <w:t>to H</w:t>
        </w:r>
      </w:ins>
      <w:ins w:id="75" w:author="Ericsson SA5#164" w:date="2025-11-03T07:27:00Z" w16du:dateUtc="2025-11-03T06:27:00Z">
        <w:r w:rsidRPr="004E3371">
          <w:rPr>
            <w:rFonts w:ascii="Arial" w:eastAsia="DengXian" w:hAnsi="Arial"/>
            <w:b/>
          </w:rPr>
          <w:t>-CHF</w:t>
        </w:r>
      </w:ins>
    </w:p>
    <w:p w14:paraId="0645C32C" w14:textId="67CD003F" w:rsidR="00F70795" w:rsidRDefault="00F70795" w:rsidP="00F70795">
      <w:pPr>
        <w:jc w:val="center"/>
        <w:rPr>
          <w:ins w:id="76" w:author="Ericsson SA5#164" w:date="2025-11-03T09:58:00Z" w16du:dateUtc="2025-11-03T08:58:00Z"/>
          <w:lang w:eastAsia="zh-CN" w:bidi="ar"/>
        </w:rPr>
      </w:pPr>
    </w:p>
    <w:p w14:paraId="1CF51B9D" w14:textId="1F8941F1" w:rsidR="00DC4381" w:rsidRDefault="00DC4381" w:rsidP="00F70795">
      <w:pPr>
        <w:jc w:val="center"/>
        <w:rPr>
          <w:ins w:id="77" w:author="Ericsson SA5#164" w:date="2025-11-03T07:43:00Z" w16du:dateUtc="2025-11-03T06:43:00Z"/>
          <w:lang w:eastAsia="zh-CN" w:bidi="ar"/>
        </w:rPr>
      </w:pPr>
      <w:ins w:id="78" w:author="Ericsson SA5#164" w:date="2025-11-03T09:58:00Z" w16du:dateUtc="2025-11-03T08:58:00Z">
        <w:r>
          <w:rPr>
            <w:noProof/>
          </w:rPr>
          <w:drawing>
            <wp:inline distT="0" distB="0" distL="0" distR="0" wp14:anchorId="79CF37B7" wp14:editId="3021E635">
              <wp:extent cx="5184140" cy="3228340"/>
              <wp:effectExtent l="0" t="0" r="0" b="0"/>
              <wp:docPr id="968434783" name="Picture 1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84140" cy="322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29D8DE0" w14:textId="01F71AD2" w:rsidR="00CA44B2" w:rsidRDefault="00F70795" w:rsidP="00F70795">
      <w:pPr>
        <w:jc w:val="center"/>
        <w:rPr>
          <w:ins w:id="79" w:author="Ericsson SA5#164" w:date="2025-11-03T07:20:00Z" w16du:dateUtc="2025-11-03T06:20:00Z"/>
          <w:lang w:eastAsia="zh-CN" w:bidi="ar"/>
        </w:rPr>
      </w:pPr>
      <w:ins w:id="80" w:author="Ericsson SA5#164" w:date="2025-11-03T07:43:00Z" w16du:dateUtc="2025-11-03T06:43:00Z">
        <w:r w:rsidRPr="004E3371">
          <w:rPr>
            <w:rFonts w:ascii="Arial" w:eastAsia="DengXian" w:hAnsi="Arial"/>
            <w:b/>
          </w:rPr>
          <w:t>Figure 5.</w:t>
        </w:r>
      </w:ins>
      <w:ins w:id="81" w:author="Ericsson SA5#164" w:date="2025-11-03T08:12:00Z" w16du:dateUtc="2025-11-03T07:12:00Z">
        <w:r w:rsidR="00F8313C">
          <w:rPr>
            <w:rFonts w:ascii="Arial" w:eastAsia="DengXian" w:hAnsi="Arial"/>
            <w:b/>
          </w:rPr>
          <w:t>x</w:t>
        </w:r>
      </w:ins>
      <w:ins w:id="82" w:author="Ericsson SA5#164" w:date="2025-11-03T07:43:00Z" w16du:dateUtc="2025-11-03T06:43:00Z">
        <w:r w:rsidRPr="004E3371">
          <w:rPr>
            <w:rFonts w:ascii="Arial" w:eastAsia="DengXian" w:hAnsi="Arial"/>
            <w:b/>
          </w:rPr>
          <w:t>.1-</w:t>
        </w:r>
      </w:ins>
      <w:ins w:id="83" w:author="Ericsson SA5#164" w:date="2025-11-03T08:12:00Z" w16du:dateUtc="2025-11-03T07:12:00Z">
        <w:r w:rsidR="00F8313C">
          <w:rPr>
            <w:rFonts w:ascii="Arial" w:eastAsia="DengXian" w:hAnsi="Arial"/>
            <w:b/>
          </w:rPr>
          <w:t>3</w:t>
        </w:r>
      </w:ins>
      <w:ins w:id="84" w:author="Ericsson SA5#164" w:date="2025-11-03T07:43:00Z" w16du:dateUtc="2025-11-03T06:43:00Z">
        <w:r w:rsidRPr="004E3371">
          <w:rPr>
            <w:rFonts w:ascii="Arial" w:eastAsia="DengXian" w:hAnsi="Arial"/>
            <w:b/>
          </w:rPr>
          <w:t xml:space="preserve">: </w:t>
        </w:r>
      </w:ins>
      <w:ins w:id="85" w:author="Ericsson SA5#164" w:date="2025-11-03T08:14:00Z" w16du:dateUtc="2025-11-03T07:14:00Z">
        <w:r w:rsidR="00D501F7">
          <w:rPr>
            <w:rFonts w:ascii="Arial" w:eastAsia="DengXian" w:hAnsi="Arial"/>
            <w:b/>
          </w:rPr>
          <w:t>F</w:t>
        </w:r>
        <w:r w:rsidR="00D501F7" w:rsidRPr="004E3371">
          <w:rPr>
            <w:rFonts w:ascii="Arial" w:eastAsia="DengXian" w:hAnsi="Arial"/>
            <w:b/>
          </w:rPr>
          <w:t xml:space="preserve">ailure </w:t>
        </w:r>
        <w:r w:rsidR="00D501F7">
          <w:rPr>
            <w:rFonts w:ascii="Arial" w:eastAsia="DengXian" w:hAnsi="Arial"/>
            <w:b/>
          </w:rPr>
          <w:t xml:space="preserve">at request from </w:t>
        </w:r>
        <w:r w:rsidR="00D501F7" w:rsidRPr="004E3371">
          <w:rPr>
            <w:rFonts w:ascii="Arial" w:eastAsia="DengXian" w:hAnsi="Arial"/>
            <w:b/>
          </w:rPr>
          <w:t xml:space="preserve">V-SMF(CTF) </w:t>
        </w:r>
        <w:r w:rsidR="00D501F7">
          <w:rPr>
            <w:rFonts w:ascii="Arial" w:eastAsia="DengXian" w:hAnsi="Arial"/>
            <w:b/>
          </w:rPr>
          <w:t>to H</w:t>
        </w:r>
        <w:r w:rsidR="00D501F7" w:rsidRPr="004E3371">
          <w:rPr>
            <w:rFonts w:ascii="Arial" w:eastAsia="DengXian" w:hAnsi="Arial"/>
            <w:b/>
          </w:rPr>
          <w:t>-CHF</w:t>
        </w:r>
      </w:ins>
    </w:p>
    <w:p w14:paraId="03BEED75" w14:textId="39DF98F3" w:rsidR="004E3371" w:rsidRPr="004E3371" w:rsidRDefault="004E3371" w:rsidP="004E3371">
      <w:pPr>
        <w:rPr>
          <w:ins w:id="86" w:author="Ericsson SA5#164" w:date="2025-10-31T10:33:00Z" w16du:dateUtc="2025-10-31T09:33:00Z"/>
          <w:lang w:eastAsia="zh-CN" w:bidi="ar"/>
        </w:rPr>
      </w:pPr>
      <w:ins w:id="87" w:author="Ericsson SA5#164" w:date="2025-10-31T10:33:00Z" w16du:dateUtc="2025-10-31T09:33:00Z">
        <w:r w:rsidRPr="004E3371">
          <w:rPr>
            <w:lang w:eastAsia="zh-CN" w:bidi="ar"/>
          </w:rPr>
          <w:t>The potential charging requirements for this UC are: REQ-3GPPCH-LB</w:t>
        </w:r>
      </w:ins>
      <w:ins w:id="88" w:author="Ericsson SA5#164" w:date="2025-11-07T16:18:00Z" w16du:dateUtc="2025-11-07T15:18:00Z">
        <w:r w:rsidR="002C1A1A">
          <w:rPr>
            <w:lang w:eastAsia="zh-CN" w:bidi="ar"/>
          </w:rPr>
          <w:t>H</w:t>
        </w:r>
      </w:ins>
      <w:ins w:id="89" w:author="Ericsson SA5#164" w:date="2025-10-31T10:33:00Z" w16du:dateUtc="2025-10-31T09:33:00Z">
        <w:r w:rsidRPr="004E3371">
          <w:rPr>
            <w:lang w:eastAsia="zh-CN" w:bidi="ar"/>
          </w:rPr>
          <w:t>C-</w:t>
        </w:r>
      </w:ins>
      <w:ins w:id="90" w:author="Ericsson SA5#164" w:date="2025-11-07T16:18:00Z" w16du:dateUtc="2025-11-07T15:18:00Z">
        <w:r w:rsidR="00270526">
          <w:rPr>
            <w:lang w:eastAsia="zh-CN" w:bidi="ar"/>
          </w:rPr>
          <w:t>x</w:t>
        </w:r>
      </w:ins>
      <w:ins w:id="91" w:author="Ericsson SA5#164" w:date="2025-10-31T10:33:00Z" w16du:dateUtc="2025-10-31T09:33:00Z">
        <w:r w:rsidRPr="004E3371">
          <w:rPr>
            <w:lang w:eastAsia="zh-CN" w:bidi="ar"/>
          </w:rPr>
          <w:t>.</w:t>
        </w:r>
      </w:ins>
    </w:p>
    <w:p w14:paraId="6FE9E948" w14:textId="255222CB" w:rsidR="004E3371" w:rsidRPr="004E3371" w:rsidRDefault="004E3371" w:rsidP="004E3371">
      <w:pPr>
        <w:keepNext/>
        <w:keepLines/>
        <w:spacing w:before="120"/>
        <w:ind w:left="1134" w:hanging="1134"/>
        <w:outlineLvl w:val="2"/>
        <w:rPr>
          <w:ins w:id="92" w:author="Ericsson SA5#164" w:date="2025-10-31T10:33:00Z" w16du:dateUtc="2025-10-31T09:33:00Z"/>
          <w:rFonts w:ascii="Arial" w:eastAsia="DengXian" w:hAnsi="Arial"/>
          <w:sz w:val="28"/>
        </w:rPr>
      </w:pPr>
      <w:bookmarkStart w:id="93" w:name="_Toc211861188"/>
      <w:ins w:id="94" w:author="Ericsson SA5#164" w:date="2025-10-31T10:33:00Z" w16du:dateUtc="2025-10-31T09:33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</w:ins>
      <w:ins w:id="95" w:author="Ericsson SA5#164" w:date="2025-10-31T10:36:00Z" w16du:dateUtc="2025-10-31T09:36:00Z">
        <w:r w:rsidR="00D06970">
          <w:rPr>
            <w:rFonts w:ascii="Arial" w:eastAsia="DengXian" w:hAnsi="Arial"/>
            <w:sz w:val="28"/>
          </w:rPr>
          <w:t>x</w:t>
        </w:r>
      </w:ins>
      <w:ins w:id="96" w:author="Ericsson SA5#164" w:date="2025-10-31T10:33:00Z" w16du:dateUtc="2025-10-31T09:33:00Z"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2</w:t>
        </w:r>
        <w:r w:rsidRPr="004E3371">
          <w:rPr>
            <w:rFonts w:ascii="Arial" w:eastAsia="DengXian" w:hAnsi="Arial"/>
            <w:sz w:val="28"/>
          </w:rPr>
          <w:tab/>
          <w:t>Potential charging requirements</w:t>
        </w:r>
        <w:bookmarkEnd w:id="93"/>
      </w:ins>
    </w:p>
    <w:p w14:paraId="7BA75F52" w14:textId="1C1F345F" w:rsidR="004E3371" w:rsidRPr="004E3371" w:rsidRDefault="004E3371" w:rsidP="004E3371">
      <w:pPr>
        <w:rPr>
          <w:ins w:id="97" w:author="Ericsson SA5#164" w:date="2025-10-31T10:33:00Z" w16du:dateUtc="2025-10-31T09:33:00Z"/>
          <w:rFonts w:eastAsia="DengXian"/>
        </w:rPr>
      </w:pPr>
      <w:ins w:id="98" w:author="Ericsson SA5#164" w:date="2025-10-31T10:33:00Z" w16du:dateUtc="2025-10-31T09:33:00Z">
        <w:r w:rsidRPr="004E3371">
          <w:rPr>
            <w:rFonts w:eastAsia="DengXian"/>
            <w:b/>
            <w:bCs/>
          </w:rPr>
          <w:t>REQ-3GPPCH-LB</w:t>
        </w:r>
      </w:ins>
      <w:ins w:id="99" w:author="Ericsson SA5#164" w:date="2025-10-31T10:36:00Z" w16du:dateUtc="2025-10-31T09:36:00Z">
        <w:r w:rsidR="00D06970">
          <w:rPr>
            <w:rFonts w:eastAsia="DengXian"/>
            <w:b/>
            <w:bCs/>
          </w:rPr>
          <w:t>H</w:t>
        </w:r>
      </w:ins>
      <w:ins w:id="100" w:author="Ericsson SA5#164" w:date="2025-10-31T10:33:00Z" w16du:dateUtc="2025-10-31T09:33:00Z">
        <w:r w:rsidRPr="004E3371">
          <w:rPr>
            <w:rFonts w:eastAsia="DengXian"/>
            <w:b/>
            <w:bCs/>
          </w:rPr>
          <w:t>C-</w:t>
        </w:r>
      </w:ins>
      <w:ins w:id="101" w:author="Ericsson SA5#164" w:date="2025-11-07T16:18:00Z" w16du:dateUtc="2025-11-07T15:18:00Z">
        <w:r w:rsidR="00270526">
          <w:rPr>
            <w:rFonts w:eastAsia="DengXian"/>
            <w:b/>
            <w:bCs/>
          </w:rPr>
          <w:t>x</w:t>
        </w:r>
      </w:ins>
      <w:ins w:id="102" w:author="Ericsson SA5#164" w:date="2025-10-31T10:33:00Z" w16du:dateUtc="2025-10-31T09:33:00Z">
        <w:r w:rsidRPr="004E3371">
          <w:rPr>
            <w:rFonts w:eastAsia="DengXian"/>
          </w:rPr>
          <w:t xml:space="preserve">: Charging system shall support </w:t>
        </w:r>
        <w:r w:rsidRPr="004E3371">
          <w:rPr>
            <w:rFonts w:eastAsia="Times New Roman"/>
          </w:rPr>
          <w:t xml:space="preserve">failure handling for the Local Breakout </w:t>
        </w:r>
        <w:r w:rsidRPr="004E3371">
          <w:rPr>
            <w:rFonts w:eastAsia="Times New Roman" w:hint="eastAsia"/>
          </w:rPr>
          <w:t>charging</w:t>
        </w:r>
        <w:r w:rsidRPr="004E3371">
          <w:rPr>
            <w:rFonts w:eastAsia="Times New Roman"/>
          </w:rPr>
          <w:t xml:space="preserve"> scenario in which a failure is detected between the CTF and the </w:t>
        </w:r>
      </w:ins>
      <w:ins w:id="103" w:author="Ericsson SA5#164" w:date="2025-11-03T08:18:00Z" w16du:dateUtc="2025-11-03T07:18:00Z">
        <w:r w:rsidR="00243A81">
          <w:rPr>
            <w:rFonts w:eastAsia="Times New Roman"/>
          </w:rPr>
          <w:t>H</w:t>
        </w:r>
      </w:ins>
      <w:ins w:id="104" w:author="Ericsson SA5#164" w:date="2025-10-31T10:33:00Z" w16du:dateUtc="2025-10-31T09:33:00Z">
        <w:r w:rsidRPr="004E3371">
          <w:rPr>
            <w:rFonts w:eastAsia="Times New Roman"/>
          </w:rPr>
          <w:t>-CHF</w:t>
        </w:r>
        <w:r w:rsidRPr="004E3371">
          <w:rPr>
            <w:rFonts w:eastAsia="DengXian"/>
          </w:rPr>
          <w:t>.</w:t>
        </w:r>
      </w:ins>
    </w:p>
    <w:p w14:paraId="3C4C4374" w14:textId="40EB09B2" w:rsidR="004E3371" w:rsidRPr="004E3371" w:rsidRDefault="004E3371" w:rsidP="004E3371">
      <w:pPr>
        <w:keepNext/>
        <w:keepLines/>
        <w:spacing w:before="120"/>
        <w:ind w:left="1134" w:hanging="1134"/>
        <w:outlineLvl w:val="2"/>
        <w:rPr>
          <w:ins w:id="105" w:author="Ericsson SA5#164" w:date="2025-10-31T10:33:00Z" w16du:dateUtc="2025-10-31T09:33:00Z"/>
          <w:rFonts w:ascii="Arial" w:eastAsia="DengXian" w:hAnsi="Arial"/>
          <w:sz w:val="28"/>
          <w:lang w:eastAsia="zh-CN"/>
        </w:rPr>
      </w:pPr>
      <w:bookmarkStart w:id="106" w:name="_Toc211861189"/>
      <w:ins w:id="107" w:author="Ericsson SA5#164" w:date="2025-10-31T10:33:00Z" w16du:dateUtc="2025-10-31T09:33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</w:ins>
      <w:ins w:id="108" w:author="Ericsson SA5#164" w:date="2025-11-03T09:55:00Z" w16du:dateUtc="2025-11-03T08:55:00Z">
        <w:r w:rsidR="009D5A71">
          <w:rPr>
            <w:rFonts w:ascii="Arial" w:eastAsia="DengXian" w:hAnsi="Arial"/>
            <w:sz w:val="28"/>
          </w:rPr>
          <w:t>x</w:t>
        </w:r>
      </w:ins>
      <w:ins w:id="109" w:author="Ericsson SA5#164" w:date="2025-10-31T10:33:00Z" w16du:dateUtc="2025-10-31T09:33:00Z"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3</w:t>
        </w:r>
        <w:r w:rsidRPr="004E3371">
          <w:rPr>
            <w:rFonts w:ascii="Arial" w:eastAsia="DengXian" w:hAnsi="Arial"/>
            <w:sz w:val="28"/>
          </w:rPr>
          <w:tab/>
          <w:t>Key issues</w:t>
        </w:r>
        <w:bookmarkEnd w:id="106"/>
      </w:ins>
    </w:p>
    <w:p w14:paraId="54C486C4" w14:textId="2548295F" w:rsidR="004E3371" w:rsidRPr="004E3371" w:rsidRDefault="004E3371" w:rsidP="004E3371">
      <w:pPr>
        <w:keepNext/>
        <w:keepLines/>
        <w:spacing w:before="120"/>
        <w:ind w:left="1418" w:hanging="1418"/>
        <w:outlineLvl w:val="3"/>
        <w:rPr>
          <w:ins w:id="110" w:author="Ericsson SA5#164" w:date="2025-10-31T10:33:00Z" w16du:dateUtc="2025-10-31T09:33:00Z"/>
          <w:rFonts w:ascii="Arial" w:eastAsia="DengXian" w:hAnsi="Arial"/>
          <w:sz w:val="24"/>
        </w:rPr>
      </w:pPr>
      <w:bookmarkStart w:id="111" w:name="_Toc89768045"/>
      <w:bookmarkStart w:id="112" w:name="_Toc211861190"/>
      <w:ins w:id="113" w:author="Ericsson SA5#164" w:date="2025-10-31T10:33:00Z" w16du:dateUtc="2025-10-31T09:33:00Z">
        <w:r w:rsidRPr="004E3371">
          <w:rPr>
            <w:rFonts w:ascii="Arial" w:eastAsia="DengXian" w:hAnsi="Arial" w:hint="eastAsia"/>
            <w:sz w:val="24"/>
            <w:lang w:eastAsia="zh-CN"/>
          </w:rPr>
          <w:t>5</w:t>
        </w:r>
        <w:r w:rsidRPr="004E3371">
          <w:rPr>
            <w:rFonts w:ascii="Arial" w:eastAsia="DengXian" w:hAnsi="Arial"/>
            <w:sz w:val="24"/>
          </w:rPr>
          <w:t>.</w:t>
        </w:r>
      </w:ins>
      <w:ins w:id="114" w:author="Ericsson SA5#164" w:date="2025-11-03T09:55:00Z" w16du:dateUtc="2025-11-03T08:55:00Z">
        <w:r w:rsidR="009D5A71">
          <w:rPr>
            <w:rFonts w:ascii="Arial" w:eastAsia="DengXian" w:hAnsi="Arial"/>
            <w:sz w:val="24"/>
          </w:rPr>
          <w:t>x</w:t>
        </w:r>
      </w:ins>
      <w:ins w:id="115" w:author="Ericsson SA5#164" w:date="2025-10-31T10:33:00Z" w16du:dateUtc="2025-10-31T09:33:00Z">
        <w:r w:rsidRPr="004E3371">
          <w:rPr>
            <w:rFonts w:ascii="Arial" w:eastAsia="DengXian" w:hAnsi="Arial"/>
            <w:sz w:val="24"/>
          </w:rPr>
          <w:t>.</w:t>
        </w:r>
        <w:r w:rsidRPr="004E3371">
          <w:rPr>
            <w:rFonts w:ascii="Arial" w:eastAsia="DengXian" w:hAnsi="Arial"/>
            <w:sz w:val="24"/>
            <w:lang w:eastAsia="zh-CN"/>
          </w:rPr>
          <w:t>3</w:t>
        </w:r>
        <w:r w:rsidRPr="004E3371">
          <w:rPr>
            <w:rFonts w:ascii="Arial" w:eastAsia="DengXian" w:hAnsi="Arial"/>
            <w:sz w:val="24"/>
          </w:rPr>
          <w:t>.1</w:t>
        </w:r>
        <w:r w:rsidRPr="004E3371">
          <w:rPr>
            <w:rFonts w:ascii="Arial" w:eastAsia="DengXian" w:hAnsi="Arial"/>
            <w:sz w:val="24"/>
          </w:rPr>
          <w:tab/>
        </w:r>
        <w:bookmarkEnd w:id="111"/>
        <w:r w:rsidRPr="004E3371">
          <w:rPr>
            <w:rFonts w:ascii="Arial" w:eastAsia="DengXian" w:hAnsi="Arial"/>
            <w:sz w:val="24"/>
          </w:rPr>
          <w:t xml:space="preserve">Key issue </w:t>
        </w:r>
        <w:r w:rsidRPr="004E3371">
          <w:rPr>
            <w:rFonts w:ascii="Arial" w:eastAsia="Times New Roman" w:hAnsi="Arial"/>
            <w:sz w:val="24"/>
          </w:rPr>
          <w:t>#</w:t>
        </w:r>
      </w:ins>
      <w:ins w:id="116" w:author="Ericsson SA5#164" w:date="2025-11-07T16:18:00Z" w16du:dateUtc="2025-11-07T15:18:00Z">
        <w:r w:rsidR="00270526">
          <w:rPr>
            <w:rFonts w:ascii="Arial" w:eastAsia="DengXian" w:hAnsi="Arial"/>
            <w:sz w:val="24"/>
            <w:lang w:eastAsia="zh-CN"/>
          </w:rPr>
          <w:t>x</w:t>
        </w:r>
      </w:ins>
      <w:ins w:id="117" w:author="Ericsson SA5#164" w:date="2025-10-31T10:33:00Z" w16du:dateUtc="2025-10-31T09:33:00Z">
        <w:r w:rsidRPr="004E3371">
          <w:rPr>
            <w:rFonts w:ascii="Arial" w:eastAsia="DengXian" w:hAnsi="Arial"/>
            <w:sz w:val="24"/>
          </w:rPr>
          <w:t xml:space="preserve">: Failure handling enhancement for failures detected between the CTF and the </w:t>
        </w:r>
      </w:ins>
      <w:ins w:id="118" w:author="Ericsson SA5#164" w:date="2025-11-03T08:18:00Z" w16du:dateUtc="2025-11-03T07:18:00Z">
        <w:r w:rsidR="00243A81">
          <w:rPr>
            <w:rFonts w:ascii="Arial" w:eastAsia="DengXian" w:hAnsi="Arial"/>
            <w:sz w:val="24"/>
          </w:rPr>
          <w:t>H</w:t>
        </w:r>
      </w:ins>
      <w:ins w:id="119" w:author="Ericsson SA5#164" w:date="2025-10-31T10:33:00Z" w16du:dateUtc="2025-10-31T09:33:00Z">
        <w:r w:rsidRPr="004E3371">
          <w:rPr>
            <w:rFonts w:ascii="Arial" w:eastAsia="DengXian" w:hAnsi="Arial"/>
            <w:sz w:val="24"/>
          </w:rPr>
          <w:t>-CHF</w:t>
        </w:r>
        <w:bookmarkEnd w:id="112"/>
      </w:ins>
    </w:p>
    <w:p w14:paraId="1272EDF0" w14:textId="14CCAC86" w:rsidR="004E3371" w:rsidRPr="004E3371" w:rsidRDefault="004E3371" w:rsidP="004E3371">
      <w:pPr>
        <w:rPr>
          <w:ins w:id="120" w:author="Ericsson SA5#164" w:date="2025-10-31T10:33:00Z" w16du:dateUtc="2025-10-31T09:33:00Z"/>
          <w:rFonts w:eastAsia="Times New Roman"/>
        </w:rPr>
      </w:pPr>
      <w:ins w:id="121" w:author="Ericsson SA5#164" w:date="2025-10-31T10:33:00Z" w16du:dateUtc="2025-10-31T09:33:00Z">
        <w:r w:rsidRPr="004E3371">
          <w:rPr>
            <w:rFonts w:eastAsia="Times New Roman"/>
          </w:rPr>
          <w:t>This key issue is for investigating how to support REQ-3GPPCH-LB</w:t>
        </w:r>
      </w:ins>
      <w:ins w:id="122" w:author="Ericsson SA5#164" w:date="2025-11-07T16:20:00Z" w16du:dateUtc="2025-11-07T15:20:00Z">
        <w:r w:rsidR="00F15A36">
          <w:rPr>
            <w:rFonts w:eastAsia="Times New Roman"/>
          </w:rPr>
          <w:t>H</w:t>
        </w:r>
      </w:ins>
      <w:ins w:id="123" w:author="Ericsson SA5#164" w:date="2025-10-31T10:33:00Z" w16du:dateUtc="2025-10-31T09:33:00Z">
        <w:r w:rsidRPr="004E3371">
          <w:rPr>
            <w:rFonts w:eastAsia="Times New Roman"/>
          </w:rPr>
          <w:t>C-</w:t>
        </w:r>
      </w:ins>
      <w:ins w:id="124" w:author="Ericsson SA5#164" w:date="2025-11-07T16:20:00Z" w16du:dateUtc="2025-11-07T15:20:00Z">
        <w:r w:rsidR="00F15A36">
          <w:rPr>
            <w:rFonts w:eastAsia="Times New Roman"/>
          </w:rPr>
          <w:t>x</w:t>
        </w:r>
      </w:ins>
      <w:ins w:id="125" w:author="Ericsson SA5#164" w:date="2025-10-31T10:33:00Z" w16du:dateUtc="2025-10-31T09:33:00Z">
        <w:r w:rsidRPr="004E3371">
          <w:rPr>
            <w:rFonts w:eastAsia="Times New Roman"/>
          </w:rPr>
          <w:t>. This investigation covers the following:</w:t>
        </w:r>
      </w:ins>
    </w:p>
    <w:p w14:paraId="5E1ED6C5" w14:textId="694E4571" w:rsidR="004E3371" w:rsidRPr="004E3371" w:rsidRDefault="004E3371" w:rsidP="004E337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26" w:author="Ericsson SA5#164" w:date="2025-10-31T10:33:00Z" w16du:dateUtc="2025-10-31T09:33:00Z"/>
          <w:rFonts w:eastAsia="DengXian"/>
        </w:rPr>
      </w:pPr>
      <w:ins w:id="127" w:author="Ericsson SA5#164" w:date="2025-10-31T10:33:00Z" w16du:dateUtc="2025-10-31T09:33:00Z">
        <w:r w:rsidRPr="004E3371">
          <w:rPr>
            <w:rFonts w:eastAsia="DengXian"/>
          </w:rPr>
          <w:t>-</w:t>
        </w:r>
        <w:r w:rsidRPr="004E3371">
          <w:rPr>
            <w:rFonts w:eastAsia="DengXian"/>
          </w:rPr>
          <w:tab/>
          <w:t>Identification of the failure handling enhancement</w:t>
        </w:r>
      </w:ins>
      <w:ins w:id="128" w:author="Ericsson SA5#164 v1" w:date="2025-11-20T14:57:00Z" w16du:dateUtc="2025-11-20T13:57:00Z">
        <w:r w:rsidR="00A93926">
          <w:rPr>
            <w:rFonts w:eastAsia="DengXian"/>
          </w:rPr>
          <w:t>, if any,</w:t>
        </w:r>
      </w:ins>
      <w:ins w:id="129" w:author="Ericsson SA5#164" w:date="2025-10-31T10:33:00Z" w16du:dateUtc="2025-10-31T09:33:00Z">
        <w:r w:rsidRPr="004E3371">
          <w:rPr>
            <w:rFonts w:eastAsia="DengXian"/>
          </w:rPr>
          <w:t xml:space="preserve"> for the scenario in which a failure is detected between the CTF and the </w:t>
        </w:r>
      </w:ins>
      <w:ins w:id="130" w:author="Ericsson SA5#164" w:date="2025-11-03T08:18:00Z" w16du:dateUtc="2025-11-03T07:18:00Z">
        <w:r w:rsidR="00243A81">
          <w:rPr>
            <w:rFonts w:eastAsia="DengXian"/>
          </w:rPr>
          <w:t>H</w:t>
        </w:r>
      </w:ins>
      <w:ins w:id="131" w:author="Ericsson SA5#164" w:date="2025-10-31T10:33:00Z" w16du:dateUtc="2025-10-31T09:33:00Z">
        <w:r w:rsidRPr="004E3371">
          <w:rPr>
            <w:rFonts w:eastAsia="DengXian"/>
          </w:rPr>
          <w:t>-CHF;</w:t>
        </w:r>
      </w:ins>
    </w:p>
    <w:p w14:paraId="5CF09687" w14:textId="020085C5" w:rsidR="004E3371" w:rsidRPr="004E3371" w:rsidRDefault="004E3371" w:rsidP="00D06970">
      <w:pPr>
        <w:keepNext/>
        <w:keepLines/>
        <w:spacing w:before="120"/>
        <w:ind w:left="1134" w:hanging="1134"/>
        <w:outlineLvl w:val="2"/>
        <w:rPr>
          <w:ins w:id="132" w:author="Ericsson SA5#164" w:date="2025-10-31T10:33:00Z" w16du:dateUtc="2025-10-31T09:33:00Z"/>
          <w:rFonts w:ascii="Arial" w:eastAsia="DengXian" w:hAnsi="Arial"/>
          <w:sz w:val="28"/>
          <w:lang w:eastAsia="zh-CN"/>
        </w:rPr>
      </w:pPr>
      <w:bookmarkStart w:id="133" w:name="_Toc211861192"/>
      <w:ins w:id="134" w:author="Ericsson SA5#164" w:date="2025-10-31T10:33:00Z" w16du:dateUtc="2025-10-31T09:33:00Z">
        <w:r w:rsidRPr="004E3371">
          <w:rPr>
            <w:rFonts w:ascii="Arial" w:eastAsia="DengXian" w:hAnsi="Arial" w:hint="eastAsia"/>
            <w:sz w:val="28"/>
            <w:lang w:eastAsia="zh-CN"/>
          </w:rPr>
          <w:lastRenderedPageBreak/>
          <w:t>5</w:t>
        </w:r>
        <w:r w:rsidRPr="004E3371">
          <w:rPr>
            <w:rFonts w:ascii="Arial" w:eastAsia="DengXian" w:hAnsi="Arial"/>
            <w:sz w:val="28"/>
          </w:rPr>
          <w:t>.</w:t>
        </w:r>
      </w:ins>
      <w:ins w:id="135" w:author="Ericsson SA5#164" w:date="2025-11-03T09:55:00Z" w16du:dateUtc="2025-11-03T08:55:00Z">
        <w:r w:rsidR="009D5A71">
          <w:rPr>
            <w:rFonts w:ascii="Arial" w:eastAsia="DengXian" w:hAnsi="Arial"/>
            <w:sz w:val="28"/>
          </w:rPr>
          <w:t>x</w:t>
        </w:r>
      </w:ins>
      <w:ins w:id="136" w:author="Ericsson SA5#164" w:date="2025-10-31T10:33:00Z" w16du:dateUtc="2025-10-31T09:33:00Z"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4</w:t>
        </w:r>
        <w:r w:rsidRPr="004E3371">
          <w:rPr>
            <w:rFonts w:ascii="Arial" w:eastAsia="DengXian" w:hAnsi="Arial"/>
            <w:sz w:val="28"/>
          </w:rPr>
          <w:tab/>
          <w:t>Possible solutions</w:t>
        </w:r>
        <w:bookmarkEnd w:id="133"/>
      </w:ins>
    </w:p>
    <w:p w14:paraId="14CBAB3D" w14:textId="55BA4355" w:rsidR="004E3371" w:rsidRPr="004E3371" w:rsidRDefault="004E3371" w:rsidP="004E3371">
      <w:pPr>
        <w:keepNext/>
        <w:keepLines/>
        <w:spacing w:before="120"/>
        <w:ind w:left="1134" w:hanging="1134"/>
        <w:outlineLvl w:val="2"/>
        <w:rPr>
          <w:ins w:id="137" w:author="Ericsson SA5#164" w:date="2025-10-31T10:33:00Z" w16du:dateUtc="2025-10-31T09:33:00Z"/>
          <w:rFonts w:ascii="Arial" w:eastAsia="DengXian" w:hAnsi="Arial"/>
          <w:sz w:val="28"/>
          <w:lang w:eastAsia="zh-CN"/>
        </w:rPr>
      </w:pPr>
      <w:bookmarkStart w:id="138" w:name="_Toc211861194"/>
      <w:ins w:id="139" w:author="Ericsson SA5#164" w:date="2025-10-31T10:33:00Z" w16du:dateUtc="2025-10-31T09:33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</w:ins>
      <w:ins w:id="140" w:author="Ericsson SA5#164" w:date="2025-11-03T09:55:00Z" w16du:dateUtc="2025-11-03T08:55:00Z">
        <w:r w:rsidR="009D5A71">
          <w:rPr>
            <w:rFonts w:ascii="Arial" w:eastAsia="DengXian" w:hAnsi="Arial"/>
            <w:sz w:val="28"/>
          </w:rPr>
          <w:t>x</w:t>
        </w:r>
      </w:ins>
      <w:ins w:id="141" w:author="Ericsson SA5#164" w:date="2025-10-31T10:33:00Z" w16du:dateUtc="2025-10-31T09:33:00Z"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ab/>
          <w:t>Evaluation</w:t>
        </w:r>
        <w:bookmarkEnd w:id="138"/>
      </w:ins>
    </w:p>
    <w:p w14:paraId="6474EFBE" w14:textId="2A1FF3E0" w:rsidR="004E3371" w:rsidRPr="004E3371" w:rsidRDefault="004E3371" w:rsidP="004E3371">
      <w:pPr>
        <w:keepNext/>
        <w:keepLines/>
        <w:spacing w:before="120"/>
        <w:ind w:left="1134" w:hanging="1134"/>
        <w:outlineLvl w:val="2"/>
        <w:rPr>
          <w:ins w:id="142" w:author="Ericsson SA5#164" w:date="2025-10-31T10:33:00Z" w16du:dateUtc="2025-10-31T09:33:00Z"/>
          <w:rFonts w:ascii="Arial" w:eastAsia="DengXian" w:hAnsi="Arial"/>
          <w:sz w:val="28"/>
        </w:rPr>
      </w:pPr>
      <w:bookmarkStart w:id="143" w:name="_Toc211861195"/>
      <w:ins w:id="144" w:author="Ericsson SA5#164" w:date="2025-10-31T10:33:00Z" w16du:dateUtc="2025-10-31T09:33:00Z">
        <w:r w:rsidRPr="004E3371">
          <w:rPr>
            <w:rFonts w:ascii="Arial" w:eastAsia="DengXian" w:hAnsi="Arial" w:hint="eastAsia"/>
            <w:sz w:val="28"/>
            <w:lang w:eastAsia="zh-CN"/>
          </w:rPr>
          <w:t>5</w:t>
        </w:r>
        <w:r w:rsidRPr="004E3371">
          <w:rPr>
            <w:rFonts w:ascii="Arial" w:eastAsia="DengXian" w:hAnsi="Arial"/>
            <w:sz w:val="28"/>
          </w:rPr>
          <w:t>.</w:t>
        </w:r>
      </w:ins>
      <w:ins w:id="145" w:author="Ericsson SA5#164" w:date="2025-11-03T09:55:00Z" w16du:dateUtc="2025-11-03T08:55:00Z">
        <w:r w:rsidR="009D5A71">
          <w:rPr>
            <w:rFonts w:ascii="Arial" w:eastAsia="DengXian" w:hAnsi="Arial"/>
            <w:sz w:val="28"/>
          </w:rPr>
          <w:t>x</w:t>
        </w:r>
      </w:ins>
      <w:ins w:id="146" w:author="Ericsson SA5#164" w:date="2025-10-31T10:33:00Z" w16du:dateUtc="2025-10-31T09:33:00Z">
        <w:r w:rsidRPr="004E3371">
          <w:rPr>
            <w:rFonts w:ascii="Arial" w:eastAsia="DengXian" w:hAnsi="Arial"/>
            <w:sz w:val="28"/>
          </w:rPr>
          <w:t>.</w:t>
        </w:r>
        <w:r w:rsidRPr="004E3371">
          <w:rPr>
            <w:rFonts w:ascii="Arial" w:eastAsia="DengXian" w:hAnsi="Arial"/>
            <w:sz w:val="28"/>
            <w:lang w:val="en-US"/>
          </w:rPr>
          <w:t>6</w:t>
        </w:r>
        <w:r w:rsidRPr="004E3371">
          <w:rPr>
            <w:rFonts w:ascii="Arial" w:eastAsia="DengXian" w:hAnsi="Arial"/>
            <w:sz w:val="28"/>
          </w:rPr>
          <w:tab/>
          <w:t>Conclusion</w:t>
        </w:r>
        <w:bookmarkEnd w:id="143"/>
      </w:ins>
    </w:p>
    <w:p w14:paraId="6D7091F2" w14:textId="77777777" w:rsidR="00AB58C4" w:rsidRPr="009D1D5E" w:rsidRDefault="00AB58C4" w:rsidP="00AB58C4">
      <w:pPr>
        <w:tabs>
          <w:tab w:val="left" w:pos="851"/>
        </w:tabs>
        <w:ind w:left="851" w:hanging="851"/>
      </w:pPr>
    </w:p>
    <w:p w14:paraId="129BD7A5" w14:textId="77777777" w:rsidR="00AB58C4" w:rsidRPr="005174E8" w:rsidRDefault="00AB58C4" w:rsidP="00AB58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</w:rPr>
        <w:t>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3CBAD3B6" w14:textId="77777777" w:rsidR="00BA049E" w:rsidRDefault="00BA049E" w:rsidP="00BA049E">
      <w:pPr>
        <w:rPr>
          <w:rFonts w:eastAsia="Times New Roman"/>
          <w:noProof/>
        </w:rPr>
      </w:pPr>
    </w:p>
    <w:p w14:paraId="5693B1A4" w14:textId="77777777" w:rsidR="00D85398" w:rsidRPr="009D1D5E" w:rsidRDefault="00D85398" w:rsidP="00D85398">
      <w:pPr>
        <w:keepNext/>
        <w:keepLines/>
        <w:pBdr>
          <w:top w:val="single" w:sz="12" w:space="3" w:color="auto"/>
        </w:pBdr>
        <w:spacing w:before="240"/>
        <w:outlineLvl w:val="7"/>
        <w:rPr>
          <w:ins w:id="147" w:author="Ericsson SA5#164" w:date="2025-10-31T10:38:00Z" w16du:dateUtc="2025-10-31T09:38:00Z"/>
          <w:rFonts w:ascii="Arial" w:eastAsia="Times New Roman" w:hAnsi="Arial"/>
          <w:sz w:val="36"/>
        </w:rPr>
      </w:pPr>
      <w:ins w:id="148" w:author="Ericsson SA5#164" w:date="2025-10-31T10:38:00Z" w16du:dateUtc="2025-10-31T09:38:00Z">
        <w:r w:rsidRPr="008C221D">
          <w:rPr>
            <w:rFonts w:ascii="Arial" w:eastAsia="Times New Roman" w:hAnsi="Arial"/>
            <w:sz w:val="36"/>
            <w:lang w:bidi="ar-IQ"/>
          </w:rPr>
          <w:t xml:space="preserve">Annex </w:t>
        </w:r>
        <w:r>
          <w:rPr>
            <w:rFonts w:ascii="Arial" w:eastAsia="Times New Roman" w:hAnsi="Arial"/>
            <w:sz w:val="36"/>
            <w:lang w:bidi="ar-IQ"/>
          </w:rPr>
          <w:t>A</w:t>
        </w:r>
        <w:r w:rsidRPr="008C221D">
          <w:rPr>
            <w:rFonts w:ascii="Arial" w:eastAsia="Times New Roman" w:hAnsi="Arial"/>
            <w:sz w:val="36"/>
            <w:lang w:bidi="ar-IQ"/>
          </w:rPr>
          <w:t xml:space="preserve"> (</w:t>
        </w:r>
        <w:r w:rsidRPr="009D1D5E">
          <w:rPr>
            <w:rFonts w:ascii="Arial" w:eastAsia="Times New Roman" w:hAnsi="Arial"/>
            <w:sz w:val="36"/>
            <w:lang w:bidi="ar-IQ"/>
          </w:rPr>
          <w:t>informa</w:t>
        </w:r>
        <w:r w:rsidRPr="008C221D">
          <w:rPr>
            <w:rFonts w:ascii="Arial" w:eastAsia="Times New Roman" w:hAnsi="Arial"/>
            <w:sz w:val="36"/>
            <w:lang w:bidi="ar-IQ"/>
          </w:rPr>
          <w:t>tive):</w:t>
        </w:r>
        <w:r w:rsidRPr="008C221D">
          <w:rPr>
            <w:rFonts w:ascii="Arial" w:eastAsia="Times New Roman" w:hAnsi="Arial"/>
            <w:sz w:val="36"/>
            <w:lang w:bidi="ar-IQ"/>
          </w:rPr>
          <w:br/>
        </w:r>
        <w:proofErr w:type="spellStart"/>
        <w:r w:rsidRPr="009D1D5E">
          <w:rPr>
            <w:rFonts w:ascii="Arial" w:eastAsia="Times New Roman" w:hAnsi="Arial"/>
            <w:sz w:val="36"/>
          </w:rPr>
          <w:t>PlantUML</w:t>
        </w:r>
        <w:proofErr w:type="spellEnd"/>
      </w:ins>
    </w:p>
    <w:p w14:paraId="5EBABEFC" w14:textId="3E875287" w:rsidR="00E059A5" w:rsidRPr="009D1D5E" w:rsidRDefault="00E059A5" w:rsidP="00E059A5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149" w:author="Ericsson SA5#164" w:date="2025-11-03T07:18:00Z" w16du:dateUtc="2025-11-03T06:18:00Z"/>
          <w:rFonts w:ascii="Arial" w:eastAsia="Times New Roman" w:hAnsi="Arial"/>
          <w:sz w:val="36"/>
        </w:rPr>
      </w:pPr>
      <w:ins w:id="150" w:author="Ericsson SA5#164" w:date="2025-11-03T07:18:00Z" w16du:dateUtc="2025-11-03T06:18:00Z">
        <w:r w:rsidRPr="009D1D5E">
          <w:rPr>
            <w:rFonts w:ascii="Arial" w:eastAsia="Times New Roman" w:hAnsi="Arial"/>
            <w:sz w:val="36"/>
          </w:rPr>
          <w:t>A</w:t>
        </w:r>
        <w:r w:rsidRPr="00E809C9">
          <w:rPr>
            <w:rFonts w:ascii="Arial" w:eastAsia="Times New Roman" w:hAnsi="Arial"/>
            <w:sz w:val="36"/>
          </w:rPr>
          <w:t>.1</w:t>
        </w:r>
        <w:r w:rsidRPr="00E809C9">
          <w:rPr>
            <w:rFonts w:ascii="Arial" w:eastAsia="Times New Roman" w:hAnsi="Arial"/>
            <w:sz w:val="36"/>
          </w:rPr>
          <w:tab/>
        </w:r>
      </w:ins>
      <w:ins w:id="151" w:author="Ericsson SA5#164" w:date="2025-11-03T09:54:00Z" w16du:dateUtc="2025-11-03T08:54:00Z">
        <w:r w:rsidR="00B17E21">
          <w:rPr>
            <w:rFonts w:ascii="Arial" w:eastAsia="Times New Roman" w:hAnsi="Arial"/>
            <w:sz w:val="36"/>
          </w:rPr>
          <w:t>Figures</w:t>
        </w:r>
      </w:ins>
    </w:p>
    <w:p w14:paraId="3D3DB6B8" w14:textId="5905D27A" w:rsidR="00E059A5" w:rsidRPr="009D1D5E" w:rsidRDefault="00E059A5" w:rsidP="00E059A5">
      <w:pPr>
        <w:keepNext/>
        <w:keepLines/>
        <w:spacing w:before="180"/>
        <w:ind w:left="1134" w:hanging="1134"/>
        <w:outlineLvl w:val="1"/>
        <w:rPr>
          <w:ins w:id="152" w:author="Ericsson SA5#164" w:date="2025-11-03T07:18:00Z" w16du:dateUtc="2025-11-03T06:18:00Z"/>
          <w:rFonts w:ascii="Arial" w:eastAsia="Times New Roman" w:hAnsi="Arial"/>
          <w:sz w:val="32"/>
        </w:rPr>
      </w:pPr>
      <w:ins w:id="153" w:author="Ericsson SA5#164" w:date="2025-11-03T07:18:00Z" w16du:dateUtc="2025-11-03T06:18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  <w:r>
          <w:rPr>
            <w:rFonts w:ascii="Arial" w:eastAsia="Times New Roman" w:hAnsi="Arial"/>
            <w:sz w:val="32"/>
          </w:rPr>
          <w:t>1</w:t>
        </w:r>
        <w:r w:rsidRPr="00E809C9">
          <w:rPr>
            <w:rFonts w:ascii="Arial" w:eastAsia="Times New Roman" w:hAnsi="Arial"/>
            <w:sz w:val="32"/>
          </w:rPr>
          <w:tab/>
        </w:r>
      </w:ins>
      <w:ins w:id="154" w:author="Ericsson SA5#164" w:date="2025-11-03T09:54:00Z" w16du:dateUtc="2025-11-03T08:54:00Z">
        <w:r w:rsidR="009D5A71" w:rsidRPr="009D5A71">
          <w:rPr>
            <w:rFonts w:ascii="Arial" w:eastAsia="Times New Roman" w:hAnsi="Arial"/>
            <w:sz w:val="32"/>
          </w:rPr>
          <w:t>Figure 5.x.1-1</w:t>
        </w:r>
      </w:ins>
    </w:p>
    <w:p w14:paraId="03977D46" w14:textId="77777777" w:rsidR="00E059A5" w:rsidRDefault="00E059A5" w:rsidP="00E059A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5" w:author="Ericsson SA5#164" w:date="2025-11-03T07:18:00Z" w16du:dateUtc="2025-11-03T06:18:00Z"/>
          <w:rFonts w:ascii="Courier New" w:hAnsi="Courier New"/>
          <w:sz w:val="16"/>
        </w:rPr>
      </w:pPr>
    </w:p>
    <w:p w14:paraId="2CF2009D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6" w:author="Ericsson SA5#164" w:date="2025-11-03T07:19:00Z" w16du:dateUtc="2025-11-03T06:19:00Z"/>
          <w:rFonts w:ascii="Courier New" w:hAnsi="Courier New"/>
          <w:sz w:val="16"/>
        </w:rPr>
      </w:pPr>
      <w:ins w:id="157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@startuml</w:t>
        </w:r>
      </w:ins>
    </w:p>
    <w:p w14:paraId="5B0E52A3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8" w:author="Ericsson SA5#164" w:date="2025-11-03T07:19:00Z" w16du:dateUtc="2025-11-03T06:19:00Z"/>
          <w:rFonts w:ascii="Courier New" w:hAnsi="Courier New"/>
          <w:sz w:val="16"/>
        </w:rPr>
      </w:pPr>
      <w:ins w:id="159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&lt;style&gt;</w:t>
        </w:r>
      </w:ins>
    </w:p>
    <w:p w14:paraId="4F851B9E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0" w:author="Ericsson SA5#164" w:date="2025-11-03T07:19:00Z" w16du:dateUtc="2025-11-03T06:19:00Z"/>
          <w:rFonts w:ascii="Courier New" w:hAnsi="Courier New"/>
          <w:sz w:val="16"/>
        </w:rPr>
      </w:pPr>
      <w:ins w:id="161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element {</w:t>
        </w:r>
      </w:ins>
    </w:p>
    <w:p w14:paraId="40816586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2" w:author="Ericsson SA5#164" w:date="2025-11-03T07:19:00Z" w16du:dateUtc="2025-11-03T06:19:00Z"/>
          <w:rFonts w:ascii="Courier New" w:hAnsi="Courier New"/>
          <w:sz w:val="16"/>
        </w:rPr>
      </w:pPr>
      <w:ins w:id="163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  </w:t>
        </w:r>
        <w:proofErr w:type="spellStart"/>
        <w:r w:rsidRPr="00FA5AEC">
          <w:rPr>
            <w:rFonts w:ascii="Courier New" w:hAnsi="Courier New"/>
            <w:sz w:val="16"/>
          </w:rPr>
          <w:t>BackGroundColor</w:t>
        </w:r>
        <w:proofErr w:type="spellEnd"/>
        <w:r w:rsidRPr="00FA5AEC">
          <w:rPr>
            <w:rFonts w:ascii="Courier New" w:hAnsi="Courier New"/>
            <w:sz w:val="16"/>
          </w:rPr>
          <w:t xml:space="preserve">: </w:t>
        </w:r>
        <w:proofErr w:type="gramStart"/>
        <w:r w:rsidRPr="00FA5AEC">
          <w:rPr>
            <w:rFonts w:ascii="Courier New" w:hAnsi="Courier New"/>
            <w:sz w:val="16"/>
          </w:rPr>
          <w:t>white;</w:t>
        </w:r>
        <w:proofErr w:type="gramEnd"/>
      </w:ins>
    </w:p>
    <w:p w14:paraId="3F209973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4" w:author="Ericsson SA5#164" w:date="2025-11-03T07:19:00Z" w16du:dateUtc="2025-11-03T06:19:00Z"/>
          <w:rFonts w:ascii="Courier New" w:hAnsi="Courier New"/>
          <w:sz w:val="16"/>
        </w:rPr>
      </w:pPr>
      <w:ins w:id="165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}</w:t>
        </w:r>
      </w:ins>
    </w:p>
    <w:p w14:paraId="60ABAD76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6" w:author="Ericsson SA5#164" w:date="2025-11-03T07:19:00Z" w16du:dateUtc="2025-11-03T06:19:00Z"/>
          <w:rFonts w:ascii="Courier New" w:hAnsi="Courier New"/>
          <w:sz w:val="16"/>
        </w:rPr>
      </w:pPr>
      <w:ins w:id="167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&lt;/style&gt;</w:t>
        </w:r>
      </w:ins>
    </w:p>
    <w:p w14:paraId="352A7C28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8" w:author="Ericsson SA5#164" w:date="2025-11-03T07:19:00Z" w16du:dateUtc="2025-11-03T06:19:00Z"/>
          <w:rFonts w:ascii="Courier New" w:hAnsi="Courier New"/>
          <w:sz w:val="16"/>
        </w:rPr>
      </w:pPr>
    </w:p>
    <w:p w14:paraId="39E9E0C6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9" w:author="Ericsson SA5#164" w:date="2025-11-03T07:19:00Z" w16du:dateUtc="2025-11-03T06:19:00Z"/>
          <w:rFonts w:ascii="Courier New" w:hAnsi="Courier New"/>
          <w:sz w:val="16"/>
        </w:rPr>
      </w:pPr>
      <w:ins w:id="170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rectangle "VPLMN" {</w:t>
        </w:r>
      </w:ins>
    </w:p>
    <w:p w14:paraId="5C60E864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1" w:author="Ericsson SA5#164" w:date="2025-11-03T07:19:00Z" w16du:dateUtc="2025-11-03T06:19:00Z"/>
          <w:rFonts w:ascii="Courier New" w:hAnsi="Courier New"/>
          <w:sz w:val="16"/>
        </w:rPr>
      </w:pPr>
      <w:ins w:id="172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rectangle "Converged\</w:t>
        </w:r>
        <w:proofErr w:type="spellStart"/>
        <w:r w:rsidRPr="00FA5AEC">
          <w:rPr>
            <w:rFonts w:ascii="Courier New" w:hAnsi="Courier New"/>
            <w:sz w:val="16"/>
          </w:rPr>
          <w:t>nCharging</w:t>
        </w:r>
        <w:proofErr w:type="spellEnd"/>
        <w:r w:rsidRPr="00FA5AEC">
          <w:rPr>
            <w:rFonts w:ascii="Courier New" w:hAnsi="Courier New"/>
            <w:sz w:val="16"/>
          </w:rPr>
          <w:t>\</w:t>
        </w:r>
        <w:proofErr w:type="spellStart"/>
        <w:r w:rsidRPr="00FA5AEC">
          <w:rPr>
            <w:rFonts w:ascii="Courier New" w:hAnsi="Courier New"/>
            <w:sz w:val="16"/>
          </w:rPr>
          <w:t>nSystem</w:t>
        </w:r>
        <w:proofErr w:type="spellEnd"/>
        <w:r w:rsidRPr="00FA5AEC">
          <w:rPr>
            <w:rFonts w:ascii="Courier New" w:hAnsi="Courier New"/>
            <w:sz w:val="16"/>
          </w:rPr>
          <w:t>" as VCCS {</w:t>
        </w:r>
      </w:ins>
    </w:p>
    <w:p w14:paraId="0CC023B7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3" w:author="Ericsson SA5#164" w:date="2025-11-03T07:19:00Z" w16du:dateUtc="2025-11-03T06:19:00Z"/>
          <w:rFonts w:ascii="Courier New" w:hAnsi="Courier New"/>
          <w:sz w:val="16"/>
        </w:rPr>
      </w:pPr>
      <w:ins w:id="174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  </w:t>
        </w:r>
        <w:proofErr w:type="gramStart"/>
        <w:r w:rsidRPr="00FA5AEC">
          <w:rPr>
            <w:rFonts w:ascii="Courier New" w:hAnsi="Courier New"/>
            <w:sz w:val="16"/>
          </w:rPr>
          <w:t>rectangle  "</w:t>
        </w:r>
        <w:proofErr w:type="gramEnd"/>
        <w:r w:rsidRPr="00FA5AEC">
          <w:rPr>
            <w:rFonts w:ascii="Courier New" w:hAnsi="Courier New"/>
            <w:sz w:val="16"/>
          </w:rPr>
          <w:t>V-CHF" as VCHF</w:t>
        </w:r>
      </w:ins>
    </w:p>
    <w:p w14:paraId="4226DFB9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5" w:author="Ericsson SA5#164" w:date="2025-11-03T07:19:00Z" w16du:dateUtc="2025-11-03T06:19:00Z"/>
          <w:rFonts w:ascii="Courier New" w:hAnsi="Courier New"/>
          <w:sz w:val="16"/>
        </w:rPr>
      </w:pPr>
      <w:ins w:id="176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}</w:t>
        </w:r>
      </w:ins>
    </w:p>
    <w:p w14:paraId="6861978B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7" w:author="Ericsson SA5#164" w:date="2025-11-03T07:19:00Z" w16du:dateUtc="2025-11-03T06:19:00Z"/>
          <w:rFonts w:ascii="Courier New" w:hAnsi="Courier New"/>
          <w:sz w:val="16"/>
        </w:rPr>
      </w:pPr>
      <w:ins w:id="178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</w:t>
        </w:r>
        <w:proofErr w:type="gramStart"/>
        <w:r w:rsidRPr="00FA5AEC">
          <w:rPr>
            <w:rFonts w:ascii="Courier New" w:hAnsi="Courier New"/>
            <w:sz w:val="16"/>
          </w:rPr>
          <w:t>rectangle  "</w:t>
        </w:r>
        <w:proofErr w:type="gramEnd"/>
        <w:r w:rsidRPr="00FA5AEC">
          <w:rPr>
            <w:rFonts w:ascii="Courier New" w:hAnsi="Courier New"/>
            <w:sz w:val="16"/>
          </w:rPr>
          <w:t>V-SMF\n(CTF)" as CTF</w:t>
        </w:r>
      </w:ins>
    </w:p>
    <w:p w14:paraId="02FF9973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9" w:author="Ericsson SA5#164" w:date="2025-11-03T07:19:00Z" w16du:dateUtc="2025-11-03T06:19:00Z"/>
          <w:rFonts w:ascii="Courier New" w:hAnsi="Courier New"/>
          <w:sz w:val="16"/>
        </w:rPr>
      </w:pPr>
      <w:ins w:id="180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}</w:t>
        </w:r>
      </w:ins>
    </w:p>
    <w:p w14:paraId="22AE7E1C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1" w:author="Ericsson SA5#164" w:date="2025-11-03T07:19:00Z" w16du:dateUtc="2025-11-03T06:19:00Z"/>
          <w:rFonts w:ascii="Courier New" w:hAnsi="Courier New"/>
          <w:sz w:val="16"/>
        </w:rPr>
      </w:pPr>
    </w:p>
    <w:p w14:paraId="1B28CDE5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2" w:author="Ericsson SA5#164" w:date="2025-11-03T07:19:00Z" w16du:dateUtc="2025-11-03T06:19:00Z"/>
          <w:rFonts w:ascii="Courier New" w:hAnsi="Courier New"/>
          <w:sz w:val="16"/>
        </w:rPr>
      </w:pPr>
    </w:p>
    <w:p w14:paraId="076F8CE2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3" w:author="Ericsson SA5#164" w:date="2025-11-03T07:19:00Z" w16du:dateUtc="2025-11-03T06:19:00Z"/>
          <w:rFonts w:ascii="Courier New" w:hAnsi="Courier New"/>
          <w:sz w:val="16"/>
        </w:rPr>
      </w:pPr>
      <w:ins w:id="184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rectangle "HPLMN" {</w:t>
        </w:r>
      </w:ins>
    </w:p>
    <w:p w14:paraId="5D7C608A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5" w:author="Ericsson SA5#164" w:date="2025-11-03T07:19:00Z" w16du:dateUtc="2025-11-03T06:19:00Z"/>
          <w:rFonts w:ascii="Courier New" w:hAnsi="Courier New"/>
          <w:sz w:val="16"/>
        </w:rPr>
      </w:pPr>
      <w:ins w:id="186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rectangle "Converged\</w:t>
        </w:r>
        <w:proofErr w:type="spellStart"/>
        <w:r w:rsidRPr="00FA5AEC">
          <w:rPr>
            <w:rFonts w:ascii="Courier New" w:hAnsi="Courier New"/>
            <w:sz w:val="16"/>
          </w:rPr>
          <w:t>nCharging</w:t>
        </w:r>
        <w:proofErr w:type="spellEnd"/>
        <w:r w:rsidRPr="00FA5AEC">
          <w:rPr>
            <w:rFonts w:ascii="Courier New" w:hAnsi="Courier New"/>
            <w:sz w:val="16"/>
          </w:rPr>
          <w:t>\</w:t>
        </w:r>
        <w:proofErr w:type="spellStart"/>
        <w:r w:rsidRPr="00FA5AEC">
          <w:rPr>
            <w:rFonts w:ascii="Courier New" w:hAnsi="Courier New"/>
            <w:sz w:val="16"/>
          </w:rPr>
          <w:t>nSystem</w:t>
        </w:r>
        <w:proofErr w:type="spellEnd"/>
        <w:r w:rsidRPr="00FA5AEC">
          <w:rPr>
            <w:rFonts w:ascii="Courier New" w:hAnsi="Courier New"/>
            <w:sz w:val="16"/>
          </w:rPr>
          <w:t>" as HCCS {</w:t>
        </w:r>
      </w:ins>
    </w:p>
    <w:p w14:paraId="07906EF2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7" w:author="Ericsson SA5#164" w:date="2025-11-03T07:19:00Z" w16du:dateUtc="2025-11-03T06:19:00Z"/>
          <w:rFonts w:ascii="Courier New" w:hAnsi="Courier New"/>
          <w:sz w:val="16"/>
        </w:rPr>
      </w:pPr>
      <w:ins w:id="188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</w:t>
        </w:r>
        <w:proofErr w:type="gramStart"/>
        <w:r w:rsidRPr="00FA5AEC">
          <w:rPr>
            <w:rFonts w:ascii="Courier New" w:hAnsi="Courier New"/>
            <w:sz w:val="16"/>
          </w:rPr>
          <w:t>rectangle  "</w:t>
        </w:r>
        <w:proofErr w:type="gramEnd"/>
        <w:r w:rsidRPr="00FA5AEC">
          <w:rPr>
            <w:rFonts w:ascii="Courier New" w:hAnsi="Courier New"/>
            <w:sz w:val="16"/>
          </w:rPr>
          <w:t>H-CHF" as HCHF</w:t>
        </w:r>
      </w:ins>
    </w:p>
    <w:p w14:paraId="4AFCE11A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9" w:author="Ericsson SA5#164" w:date="2025-11-03T07:19:00Z" w16du:dateUtc="2025-11-03T06:19:00Z"/>
          <w:rFonts w:ascii="Courier New" w:hAnsi="Courier New"/>
          <w:sz w:val="16"/>
        </w:rPr>
      </w:pPr>
      <w:ins w:id="190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 }</w:t>
        </w:r>
      </w:ins>
    </w:p>
    <w:p w14:paraId="62547C35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1" w:author="Ericsson SA5#164" w:date="2025-11-03T07:19:00Z" w16du:dateUtc="2025-11-03T06:19:00Z"/>
          <w:rFonts w:ascii="Courier New" w:hAnsi="Courier New"/>
          <w:sz w:val="16"/>
        </w:rPr>
      </w:pPr>
      <w:ins w:id="192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}</w:t>
        </w:r>
      </w:ins>
    </w:p>
    <w:p w14:paraId="5E2DEE52" w14:textId="3FA3963D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3" w:author="Ericsson SA5#164" w:date="2025-11-03T07:19:00Z" w16du:dateUtc="2025-11-03T06:19:00Z"/>
          <w:rFonts w:ascii="Courier New" w:hAnsi="Courier New"/>
          <w:sz w:val="16"/>
        </w:rPr>
      </w:pPr>
      <w:ins w:id="194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VCHF </w:t>
        </w:r>
      </w:ins>
      <w:ins w:id="195" w:author="Ericsson SA5#164" w:date="2025-11-03T07:28:00Z" w16du:dateUtc="2025-11-03T06:28:00Z">
        <w:r w:rsidR="008561B1">
          <w:rPr>
            <w:rFonts w:ascii="Courier New" w:hAnsi="Courier New"/>
            <w:sz w:val="16"/>
          </w:rPr>
          <w:t>--</w:t>
        </w:r>
      </w:ins>
      <w:ins w:id="196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 </w:t>
        </w:r>
        <w:proofErr w:type="gramStart"/>
        <w:r w:rsidRPr="00FA5AEC">
          <w:rPr>
            <w:rFonts w:ascii="Courier New" w:hAnsi="Courier New"/>
            <w:sz w:val="16"/>
          </w:rPr>
          <w:t>CTF :</w:t>
        </w:r>
        <w:proofErr w:type="gramEnd"/>
        <w:r w:rsidRPr="00FA5AEC">
          <w:rPr>
            <w:rFonts w:ascii="Courier New" w:hAnsi="Courier New"/>
            <w:sz w:val="16"/>
          </w:rPr>
          <w:t xml:space="preserve"> "N40"</w:t>
        </w:r>
      </w:ins>
    </w:p>
    <w:p w14:paraId="231C9D4D" w14:textId="77777777" w:rsidR="00FA5AEC" w:rsidRP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7" w:author="Ericsson SA5#164" w:date="2025-11-03T07:19:00Z" w16du:dateUtc="2025-11-03T06:19:00Z"/>
          <w:rFonts w:ascii="Courier New" w:hAnsi="Courier New"/>
          <w:sz w:val="16"/>
        </w:rPr>
      </w:pPr>
      <w:ins w:id="198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 xml:space="preserve">HCHF -- </w:t>
        </w:r>
        <w:proofErr w:type="gramStart"/>
        <w:r w:rsidRPr="00FA5AEC">
          <w:rPr>
            <w:rFonts w:ascii="Courier New" w:hAnsi="Courier New"/>
            <w:sz w:val="16"/>
          </w:rPr>
          <w:t>CTF :</w:t>
        </w:r>
        <w:proofErr w:type="gramEnd"/>
        <w:r w:rsidRPr="00FA5AEC">
          <w:rPr>
            <w:rFonts w:ascii="Courier New" w:hAnsi="Courier New"/>
            <w:sz w:val="16"/>
          </w:rPr>
          <w:t xml:space="preserve"> "N47"</w:t>
        </w:r>
      </w:ins>
    </w:p>
    <w:p w14:paraId="3AC97AC6" w14:textId="1BCB60D3" w:rsidR="00E059A5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9" w:author="Ericsson SA5#164" w:date="2025-11-03T07:19:00Z" w16du:dateUtc="2025-11-03T06:19:00Z"/>
          <w:rFonts w:ascii="Courier New" w:hAnsi="Courier New"/>
          <w:sz w:val="16"/>
        </w:rPr>
      </w:pPr>
      <w:ins w:id="200" w:author="Ericsson SA5#164" w:date="2025-11-03T07:19:00Z" w16du:dateUtc="2025-11-03T06:19:00Z">
        <w:r w:rsidRPr="00FA5AEC">
          <w:rPr>
            <w:rFonts w:ascii="Courier New" w:hAnsi="Courier New"/>
            <w:sz w:val="16"/>
          </w:rPr>
          <w:t>@enduml</w:t>
        </w:r>
      </w:ins>
    </w:p>
    <w:p w14:paraId="33AD60E7" w14:textId="77777777" w:rsidR="00FA5AEC" w:rsidRPr="00574402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1" w:author="Ericsson SA5#164" w:date="2025-11-03T07:18:00Z" w16du:dateUtc="2025-11-03T06:18:00Z"/>
          <w:rFonts w:ascii="Courier New" w:hAnsi="Courier New"/>
          <w:sz w:val="16"/>
        </w:rPr>
      </w:pPr>
    </w:p>
    <w:p w14:paraId="1AC8328D" w14:textId="6B558422" w:rsidR="00D85398" w:rsidRPr="009D1D5E" w:rsidRDefault="00D85398" w:rsidP="00D85398">
      <w:pPr>
        <w:keepNext/>
        <w:keepLines/>
        <w:spacing w:before="180"/>
        <w:ind w:left="1134" w:hanging="1134"/>
        <w:outlineLvl w:val="1"/>
        <w:rPr>
          <w:ins w:id="202" w:author="Ericsson SA5#164" w:date="2025-10-31T10:38:00Z" w16du:dateUtc="2025-10-31T09:38:00Z"/>
          <w:rFonts w:ascii="Arial" w:eastAsia="Times New Roman" w:hAnsi="Arial"/>
          <w:sz w:val="32"/>
        </w:rPr>
      </w:pPr>
      <w:ins w:id="203" w:author="Ericsson SA5#164" w:date="2025-10-31T10:38:00Z" w16du:dateUtc="2025-10-31T09:38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</w:ins>
      <w:ins w:id="204" w:author="Ericsson SA5#164" w:date="2025-11-03T09:54:00Z" w16du:dateUtc="2025-11-03T08:54:00Z">
        <w:r w:rsidR="009D5A71">
          <w:rPr>
            <w:rFonts w:ascii="Arial" w:eastAsia="Times New Roman" w:hAnsi="Arial"/>
            <w:sz w:val="32"/>
          </w:rPr>
          <w:t>2</w:t>
        </w:r>
      </w:ins>
      <w:ins w:id="205" w:author="Ericsson SA5#164" w:date="2025-10-31T10:38:00Z" w16du:dateUtc="2025-10-31T09:38:00Z">
        <w:r w:rsidRPr="00E809C9">
          <w:rPr>
            <w:rFonts w:ascii="Arial" w:eastAsia="Times New Roman" w:hAnsi="Arial"/>
            <w:sz w:val="32"/>
          </w:rPr>
          <w:tab/>
        </w:r>
      </w:ins>
      <w:ins w:id="206" w:author="Ericsson SA5#164" w:date="2025-11-03T09:54:00Z" w16du:dateUtc="2025-11-03T08:54:00Z">
        <w:r w:rsidR="009D5A71" w:rsidRPr="009D5A71">
          <w:rPr>
            <w:rFonts w:ascii="Arial" w:eastAsia="Times New Roman" w:hAnsi="Arial"/>
            <w:sz w:val="32"/>
          </w:rPr>
          <w:t>Figure 5.x.1-</w:t>
        </w:r>
        <w:r w:rsidR="009D5A71">
          <w:rPr>
            <w:rFonts w:ascii="Arial" w:eastAsia="Times New Roman" w:hAnsi="Arial"/>
            <w:sz w:val="32"/>
          </w:rPr>
          <w:t>2</w:t>
        </w:r>
      </w:ins>
    </w:p>
    <w:p w14:paraId="0D480DFD" w14:textId="77777777" w:rsidR="00D85398" w:rsidRDefault="00D85398" w:rsidP="00D8539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7" w:author="Ericsson SA5#164" w:date="2025-10-31T10:38:00Z" w16du:dateUtc="2025-10-31T09:38:00Z"/>
          <w:rFonts w:ascii="Courier New" w:hAnsi="Courier New"/>
          <w:sz w:val="16"/>
        </w:rPr>
      </w:pPr>
    </w:p>
    <w:p w14:paraId="10D6419E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8" w:author="Ericsson SA5#164" w:date="2025-11-03T07:26:00Z" w16du:dateUtc="2025-11-03T06:26:00Z"/>
          <w:rFonts w:ascii="Courier New" w:hAnsi="Courier New"/>
          <w:sz w:val="16"/>
        </w:rPr>
      </w:pPr>
      <w:ins w:id="209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@startuml</w:t>
        </w:r>
      </w:ins>
    </w:p>
    <w:p w14:paraId="06A00346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0" w:author="Ericsson SA5#164" w:date="2025-11-03T07:26:00Z" w16du:dateUtc="2025-11-03T06:26:00Z"/>
          <w:rFonts w:ascii="Courier New" w:hAnsi="Courier New"/>
          <w:sz w:val="16"/>
        </w:rPr>
      </w:pPr>
      <w:ins w:id="211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&lt;style&gt;</w:t>
        </w:r>
      </w:ins>
    </w:p>
    <w:p w14:paraId="43AA42BC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2" w:author="Ericsson SA5#164" w:date="2025-11-03T07:26:00Z" w16du:dateUtc="2025-11-03T06:26:00Z"/>
          <w:rFonts w:ascii="Courier New" w:hAnsi="Courier New"/>
          <w:sz w:val="16"/>
        </w:rPr>
      </w:pPr>
      <w:ins w:id="213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 xml:space="preserve">  element {</w:t>
        </w:r>
      </w:ins>
    </w:p>
    <w:p w14:paraId="75CF09E0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4" w:author="Ericsson SA5#164" w:date="2025-11-03T07:26:00Z" w16du:dateUtc="2025-11-03T06:26:00Z"/>
          <w:rFonts w:ascii="Courier New" w:hAnsi="Courier New"/>
          <w:sz w:val="16"/>
        </w:rPr>
      </w:pPr>
      <w:ins w:id="215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 xml:space="preserve">    </w:t>
        </w:r>
        <w:proofErr w:type="spellStart"/>
        <w:r w:rsidRPr="00E91767">
          <w:rPr>
            <w:rFonts w:ascii="Courier New" w:hAnsi="Courier New"/>
            <w:sz w:val="16"/>
          </w:rPr>
          <w:t>BackGroundColor</w:t>
        </w:r>
        <w:proofErr w:type="spellEnd"/>
        <w:r w:rsidRPr="00E91767">
          <w:rPr>
            <w:rFonts w:ascii="Courier New" w:hAnsi="Courier New"/>
            <w:sz w:val="16"/>
          </w:rPr>
          <w:t xml:space="preserve">: </w:t>
        </w:r>
        <w:proofErr w:type="gramStart"/>
        <w:r w:rsidRPr="00E91767">
          <w:rPr>
            <w:rFonts w:ascii="Courier New" w:hAnsi="Courier New"/>
            <w:sz w:val="16"/>
          </w:rPr>
          <w:t>white;</w:t>
        </w:r>
        <w:proofErr w:type="gramEnd"/>
      </w:ins>
    </w:p>
    <w:p w14:paraId="22BABF94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6" w:author="Ericsson SA5#164" w:date="2025-11-03T07:26:00Z" w16du:dateUtc="2025-11-03T06:26:00Z"/>
          <w:rFonts w:ascii="Courier New" w:hAnsi="Courier New"/>
          <w:sz w:val="16"/>
        </w:rPr>
      </w:pPr>
      <w:ins w:id="217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 xml:space="preserve">  }</w:t>
        </w:r>
      </w:ins>
    </w:p>
    <w:p w14:paraId="71544523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8" w:author="Ericsson SA5#164" w:date="2025-11-03T07:26:00Z" w16du:dateUtc="2025-11-03T06:26:00Z"/>
          <w:rFonts w:ascii="Courier New" w:hAnsi="Courier New"/>
          <w:sz w:val="16"/>
        </w:rPr>
      </w:pPr>
      <w:ins w:id="219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&lt;/style&gt;</w:t>
        </w:r>
      </w:ins>
    </w:p>
    <w:p w14:paraId="48ED4EA5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0" w:author="Ericsson SA5#164" w:date="2025-11-03T07:26:00Z" w16du:dateUtc="2025-11-03T06:26:00Z"/>
          <w:rFonts w:ascii="Courier New" w:hAnsi="Courier New"/>
          <w:sz w:val="16"/>
        </w:rPr>
      </w:pPr>
      <w:ins w:id="221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 xml:space="preserve">hide footbox </w:t>
        </w:r>
      </w:ins>
    </w:p>
    <w:p w14:paraId="52EEDE64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2" w:author="Ericsson SA5#164" w:date="2025-11-03T07:26:00Z" w16du:dateUtc="2025-11-03T06:26:00Z"/>
          <w:rFonts w:ascii="Courier New" w:hAnsi="Courier New"/>
          <w:sz w:val="16"/>
        </w:rPr>
      </w:pPr>
    </w:p>
    <w:p w14:paraId="30D682FD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3" w:author="Ericsson SA5#164" w:date="2025-11-03T07:26:00Z" w16du:dateUtc="2025-11-03T06:26:00Z"/>
          <w:rFonts w:ascii="Courier New" w:hAnsi="Courier New"/>
          <w:sz w:val="16"/>
        </w:rPr>
      </w:pPr>
      <w:ins w:id="224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participant CTF as "V-SMF\n(CTF)"</w:t>
        </w:r>
      </w:ins>
    </w:p>
    <w:p w14:paraId="306BE387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5" w:author="Ericsson SA5#164" w:date="2025-11-03T07:26:00Z" w16du:dateUtc="2025-11-03T06:26:00Z"/>
          <w:rFonts w:ascii="Courier New" w:hAnsi="Courier New"/>
          <w:sz w:val="16"/>
        </w:rPr>
      </w:pPr>
      <w:ins w:id="226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participant VCHF as "V-CHF"</w:t>
        </w:r>
      </w:ins>
    </w:p>
    <w:p w14:paraId="36046DB0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7" w:author="Ericsson SA5#164" w:date="2025-11-03T07:26:00Z" w16du:dateUtc="2025-11-03T06:26:00Z"/>
          <w:rFonts w:ascii="Courier New" w:hAnsi="Courier New"/>
          <w:sz w:val="16"/>
        </w:rPr>
      </w:pPr>
      <w:ins w:id="228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participant HCHF as "H-CHF"</w:t>
        </w:r>
      </w:ins>
    </w:p>
    <w:p w14:paraId="62F0C2E4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9" w:author="Ericsson SA5#164" w:date="2025-11-03T07:26:00Z" w16du:dateUtc="2025-11-03T06:26:00Z"/>
          <w:rFonts w:ascii="Courier New" w:hAnsi="Courier New"/>
          <w:sz w:val="16"/>
        </w:rPr>
      </w:pPr>
    </w:p>
    <w:p w14:paraId="49718962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0" w:author="Ericsson SA5#164" w:date="2025-11-03T07:26:00Z" w16du:dateUtc="2025-11-03T06:26:00Z"/>
          <w:rFonts w:ascii="Courier New" w:hAnsi="Courier New"/>
          <w:sz w:val="16"/>
        </w:rPr>
      </w:pPr>
      <w:ins w:id="231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 xml:space="preserve">CTF -&gt; </w:t>
        </w:r>
        <w:proofErr w:type="gramStart"/>
        <w:r w:rsidRPr="00E91767">
          <w:rPr>
            <w:rFonts w:ascii="Courier New" w:hAnsi="Courier New"/>
            <w:sz w:val="16"/>
          </w:rPr>
          <w:t>VCHF :</w:t>
        </w:r>
        <w:proofErr w:type="gramEnd"/>
        <w:r w:rsidRPr="00E91767">
          <w:rPr>
            <w:rFonts w:ascii="Courier New" w:hAnsi="Courier New"/>
            <w:sz w:val="16"/>
          </w:rPr>
          <w:t xml:space="preserve"> 1. Charging Data request [Initial/Update/Termination]</w:t>
        </w:r>
      </w:ins>
    </w:p>
    <w:p w14:paraId="23B0454D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2" w:author="Ericsson SA5#164" w:date="2025-11-03T07:26:00Z" w16du:dateUtc="2025-11-03T06:26:00Z"/>
          <w:rFonts w:ascii="Courier New" w:hAnsi="Courier New"/>
          <w:sz w:val="16"/>
        </w:rPr>
      </w:pPr>
      <w:proofErr w:type="spellStart"/>
      <w:ins w:id="233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rnote</w:t>
        </w:r>
        <w:proofErr w:type="spellEnd"/>
        <w:r w:rsidRPr="00E91767">
          <w:rPr>
            <w:rFonts w:ascii="Courier New" w:hAnsi="Courier New"/>
            <w:sz w:val="16"/>
          </w:rPr>
          <w:t xml:space="preserve"> over VCHF: 3. Open/Update/\</w:t>
        </w:r>
        <w:proofErr w:type="spellStart"/>
        <w:r w:rsidRPr="00E91767">
          <w:rPr>
            <w:rFonts w:ascii="Courier New" w:hAnsi="Courier New"/>
            <w:sz w:val="16"/>
          </w:rPr>
          <w:t>nClose</w:t>
        </w:r>
        <w:proofErr w:type="spellEnd"/>
        <w:r w:rsidRPr="00E91767">
          <w:rPr>
            <w:rFonts w:ascii="Courier New" w:hAnsi="Courier New"/>
            <w:sz w:val="16"/>
          </w:rPr>
          <w:t xml:space="preserve"> CDR</w:t>
        </w:r>
      </w:ins>
    </w:p>
    <w:p w14:paraId="3C5F6680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4" w:author="Ericsson SA5#164" w:date="2025-11-03T07:26:00Z" w16du:dateUtc="2025-11-03T06:26:00Z"/>
          <w:rFonts w:ascii="Courier New" w:hAnsi="Courier New"/>
          <w:sz w:val="16"/>
        </w:rPr>
      </w:pPr>
      <w:ins w:id="235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 xml:space="preserve">CTF &lt;- </w:t>
        </w:r>
        <w:proofErr w:type="gramStart"/>
        <w:r w:rsidRPr="00E91767">
          <w:rPr>
            <w:rFonts w:ascii="Courier New" w:hAnsi="Courier New"/>
            <w:sz w:val="16"/>
          </w:rPr>
          <w:t>VCHF :</w:t>
        </w:r>
        <w:proofErr w:type="gramEnd"/>
        <w:r w:rsidRPr="00E91767">
          <w:rPr>
            <w:rFonts w:ascii="Courier New" w:hAnsi="Courier New"/>
            <w:sz w:val="16"/>
          </w:rPr>
          <w:t xml:space="preserve"> 4. Charging Data response [Initial/Update/Termination]</w:t>
        </w:r>
      </w:ins>
    </w:p>
    <w:p w14:paraId="32EC19F0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6" w:author="Ericsson SA5#164" w:date="2025-11-03T07:26:00Z" w16du:dateUtc="2025-11-03T06:26:00Z"/>
          <w:rFonts w:ascii="Courier New" w:hAnsi="Courier New"/>
          <w:sz w:val="16"/>
        </w:rPr>
      </w:pPr>
      <w:ins w:id="237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 xml:space="preserve">CTF -&gt;x </w:t>
        </w:r>
        <w:proofErr w:type="gramStart"/>
        <w:r w:rsidRPr="00E91767">
          <w:rPr>
            <w:rFonts w:ascii="Courier New" w:hAnsi="Courier New"/>
            <w:sz w:val="16"/>
          </w:rPr>
          <w:t>HCHF :</w:t>
        </w:r>
        <w:proofErr w:type="gramEnd"/>
        <w:r w:rsidRPr="00E91767">
          <w:rPr>
            <w:rFonts w:ascii="Courier New" w:hAnsi="Courier New"/>
            <w:sz w:val="16"/>
          </w:rPr>
          <w:t xml:space="preserve"> 5. Charging Data request [Initial/Update/Termination]</w:t>
        </w:r>
      </w:ins>
    </w:p>
    <w:p w14:paraId="26ABD312" w14:textId="77777777" w:rsidR="00E91767" w:rsidRPr="00E91767" w:rsidRDefault="00E91767" w:rsidP="00E9176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8" w:author="Ericsson SA5#164" w:date="2025-11-03T07:26:00Z" w16du:dateUtc="2025-11-03T06:26:00Z"/>
          <w:rFonts w:ascii="Courier New" w:hAnsi="Courier New"/>
          <w:sz w:val="16"/>
        </w:rPr>
      </w:pPr>
      <w:ins w:id="239" w:author="Ericsson SA5#164" w:date="2025-11-03T07:26:00Z" w16du:dateUtc="2025-11-03T06:26:00Z">
        <w:r w:rsidRPr="00E91767">
          <w:rPr>
            <w:rFonts w:ascii="Courier New" w:hAnsi="Courier New"/>
            <w:sz w:val="16"/>
          </w:rPr>
          <w:t>@enduml</w:t>
        </w:r>
      </w:ins>
    </w:p>
    <w:p w14:paraId="69485B09" w14:textId="77777777" w:rsidR="009143B0" w:rsidRPr="00574402" w:rsidRDefault="009143B0" w:rsidP="00914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0" w:author="Ericsson SA5#164" w:date="2025-10-31T10:38:00Z" w16du:dateUtc="2025-10-31T09:38:00Z"/>
          <w:rFonts w:ascii="Courier New" w:hAnsi="Courier New"/>
          <w:sz w:val="16"/>
        </w:rPr>
      </w:pPr>
    </w:p>
    <w:p w14:paraId="4D291154" w14:textId="1599B9DC" w:rsidR="00FA5AEC" w:rsidRPr="009D1D5E" w:rsidRDefault="00FA5AEC" w:rsidP="00FA5AEC">
      <w:pPr>
        <w:keepNext/>
        <w:keepLines/>
        <w:spacing w:before="180"/>
        <w:ind w:left="1134" w:hanging="1134"/>
        <w:outlineLvl w:val="1"/>
        <w:rPr>
          <w:ins w:id="241" w:author="Ericsson SA5#164" w:date="2025-11-03T07:19:00Z" w16du:dateUtc="2025-11-03T06:19:00Z"/>
          <w:rFonts w:ascii="Arial" w:eastAsia="Times New Roman" w:hAnsi="Arial"/>
          <w:sz w:val="32"/>
        </w:rPr>
      </w:pPr>
      <w:ins w:id="242" w:author="Ericsson SA5#164" w:date="2025-11-03T07:19:00Z" w16du:dateUtc="2025-11-03T06:19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</w:ins>
      <w:ins w:id="243" w:author="Ericsson SA5#164" w:date="2025-11-03T09:55:00Z" w16du:dateUtc="2025-11-03T08:55:00Z">
        <w:r w:rsidR="009D5A71">
          <w:rPr>
            <w:rFonts w:ascii="Arial" w:eastAsia="Times New Roman" w:hAnsi="Arial"/>
            <w:sz w:val="32"/>
          </w:rPr>
          <w:t>3</w:t>
        </w:r>
      </w:ins>
      <w:ins w:id="244" w:author="Ericsson SA5#164" w:date="2025-11-03T07:19:00Z" w16du:dateUtc="2025-11-03T06:19:00Z">
        <w:r w:rsidRPr="00E809C9">
          <w:rPr>
            <w:rFonts w:ascii="Arial" w:eastAsia="Times New Roman" w:hAnsi="Arial"/>
            <w:sz w:val="32"/>
          </w:rPr>
          <w:tab/>
        </w:r>
      </w:ins>
      <w:ins w:id="245" w:author="Ericsson SA5#164" w:date="2025-11-03T09:54:00Z" w16du:dateUtc="2025-11-03T08:54:00Z">
        <w:r w:rsidR="009D5A71" w:rsidRPr="009D5A71">
          <w:rPr>
            <w:rFonts w:ascii="Arial" w:eastAsia="Times New Roman" w:hAnsi="Arial"/>
            <w:sz w:val="32"/>
          </w:rPr>
          <w:t>Figure 5.x.1-</w:t>
        </w:r>
        <w:r w:rsidR="009D5A71">
          <w:rPr>
            <w:rFonts w:ascii="Arial" w:eastAsia="Times New Roman" w:hAnsi="Arial"/>
            <w:sz w:val="32"/>
          </w:rPr>
          <w:t>3</w:t>
        </w:r>
      </w:ins>
    </w:p>
    <w:p w14:paraId="3B8A9377" w14:textId="77777777" w:rsidR="00FA5AEC" w:rsidRDefault="00FA5AEC" w:rsidP="00FA5AE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6" w:author="Ericsson SA5#164" w:date="2025-11-03T07:19:00Z" w16du:dateUtc="2025-11-03T06:19:00Z"/>
          <w:rFonts w:ascii="Courier New" w:hAnsi="Courier New"/>
          <w:sz w:val="16"/>
        </w:rPr>
      </w:pPr>
    </w:p>
    <w:p w14:paraId="0B63BCEA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7" w:author="Ericsson SA5#164" w:date="2025-11-03T09:58:00Z" w16du:dateUtc="2025-11-03T08:58:00Z"/>
          <w:rFonts w:ascii="Courier New" w:hAnsi="Courier New"/>
          <w:sz w:val="16"/>
        </w:rPr>
      </w:pPr>
      <w:ins w:id="248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lastRenderedPageBreak/>
          <w:t>@startuml</w:t>
        </w:r>
      </w:ins>
    </w:p>
    <w:p w14:paraId="0C53259E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9" w:author="Ericsson SA5#164" w:date="2025-11-03T09:58:00Z" w16du:dateUtc="2025-11-03T08:58:00Z"/>
          <w:rFonts w:ascii="Courier New" w:hAnsi="Courier New"/>
          <w:sz w:val="16"/>
        </w:rPr>
      </w:pPr>
      <w:ins w:id="250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&lt;style&gt;</w:t>
        </w:r>
      </w:ins>
    </w:p>
    <w:p w14:paraId="6CD6D23F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1" w:author="Ericsson SA5#164" w:date="2025-11-03T09:58:00Z" w16du:dateUtc="2025-11-03T08:58:00Z"/>
          <w:rFonts w:ascii="Courier New" w:hAnsi="Courier New"/>
          <w:sz w:val="16"/>
        </w:rPr>
      </w:pPr>
      <w:ins w:id="252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  element {</w:t>
        </w:r>
      </w:ins>
    </w:p>
    <w:p w14:paraId="084CAF67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3" w:author="Ericsson SA5#164" w:date="2025-11-03T09:58:00Z" w16du:dateUtc="2025-11-03T08:58:00Z"/>
          <w:rFonts w:ascii="Courier New" w:hAnsi="Courier New"/>
          <w:sz w:val="16"/>
        </w:rPr>
      </w:pPr>
      <w:ins w:id="254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    </w:t>
        </w:r>
        <w:proofErr w:type="spellStart"/>
        <w:r w:rsidRPr="00B42523">
          <w:rPr>
            <w:rFonts w:ascii="Courier New" w:hAnsi="Courier New"/>
            <w:sz w:val="16"/>
          </w:rPr>
          <w:t>BackGroundColor</w:t>
        </w:r>
        <w:proofErr w:type="spellEnd"/>
        <w:r w:rsidRPr="00B42523">
          <w:rPr>
            <w:rFonts w:ascii="Courier New" w:hAnsi="Courier New"/>
            <w:sz w:val="16"/>
          </w:rPr>
          <w:t xml:space="preserve">: </w:t>
        </w:r>
        <w:proofErr w:type="gramStart"/>
        <w:r w:rsidRPr="00B42523">
          <w:rPr>
            <w:rFonts w:ascii="Courier New" w:hAnsi="Courier New"/>
            <w:sz w:val="16"/>
          </w:rPr>
          <w:t>white;</w:t>
        </w:r>
        <w:proofErr w:type="gramEnd"/>
      </w:ins>
    </w:p>
    <w:p w14:paraId="00F1C748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5" w:author="Ericsson SA5#164" w:date="2025-11-03T09:58:00Z" w16du:dateUtc="2025-11-03T08:58:00Z"/>
          <w:rFonts w:ascii="Courier New" w:hAnsi="Courier New"/>
          <w:sz w:val="16"/>
        </w:rPr>
      </w:pPr>
      <w:ins w:id="256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  }</w:t>
        </w:r>
      </w:ins>
    </w:p>
    <w:p w14:paraId="5676C5DC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7" w:author="Ericsson SA5#164" w:date="2025-11-03T09:58:00Z" w16du:dateUtc="2025-11-03T08:58:00Z"/>
          <w:rFonts w:ascii="Courier New" w:hAnsi="Courier New"/>
          <w:sz w:val="16"/>
        </w:rPr>
      </w:pPr>
      <w:ins w:id="258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&lt;/style&gt;</w:t>
        </w:r>
      </w:ins>
    </w:p>
    <w:p w14:paraId="25916550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9" w:author="Ericsson SA5#164" w:date="2025-11-03T09:58:00Z" w16du:dateUtc="2025-11-03T08:58:00Z"/>
          <w:rFonts w:ascii="Courier New" w:hAnsi="Courier New"/>
          <w:sz w:val="16"/>
        </w:rPr>
      </w:pPr>
      <w:ins w:id="260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hide footbox </w:t>
        </w:r>
      </w:ins>
    </w:p>
    <w:p w14:paraId="55E86B94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1" w:author="Ericsson SA5#164" w:date="2025-11-03T09:58:00Z" w16du:dateUtc="2025-11-03T08:58:00Z"/>
          <w:rFonts w:ascii="Courier New" w:hAnsi="Courier New"/>
          <w:sz w:val="16"/>
        </w:rPr>
      </w:pPr>
    </w:p>
    <w:p w14:paraId="5073EB79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2" w:author="Ericsson SA5#164" w:date="2025-11-03T09:58:00Z" w16du:dateUtc="2025-11-03T08:58:00Z"/>
          <w:rFonts w:ascii="Courier New" w:hAnsi="Courier New"/>
          <w:sz w:val="16"/>
        </w:rPr>
      </w:pPr>
      <w:ins w:id="263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participant CTF as "V-SMF\n(CTF)"</w:t>
        </w:r>
      </w:ins>
    </w:p>
    <w:p w14:paraId="0A1D7194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4" w:author="Ericsson SA5#164" w:date="2025-11-03T09:58:00Z" w16du:dateUtc="2025-11-03T08:58:00Z"/>
          <w:rFonts w:ascii="Courier New" w:hAnsi="Courier New"/>
          <w:sz w:val="16"/>
        </w:rPr>
      </w:pPr>
      <w:ins w:id="265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participant VCHF as "V-CHF"</w:t>
        </w:r>
      </w:ins>
    </w:p>
    <w:p w14:paraId="269AEE78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6" w:author="Ericsson SA5#164" w:date="2025-11-03T09:58:00Z" w16du:dateUtc="2025-11-03T08:58:00Z"/>
          <w:rFonts w:ascii="Courier New" w:hAnsi="Courier New"/>
          <w:sz w:val="16"/>
        </w:rPr>
      </w:pPr>
      <w:ins w:id="267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participant HCHF as "H-CHF"</w:t>
        </w:r>
      </w:ins>
    </w:p>
    <w:p w14:paraId="20BB31CF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8" w:author="Ericsson SA5#164" w:date="2025-11-03T09:58:00Z" w16du:dateUtc="2025-11-03T08:58:00Z"/>
          <w:rFonts w:ascii="Courier New" w:hAnsi="Courier New"/>
          <w:sz w:val="16"/>
        </w:rPr>
      </w:pPr>
    </w:p>
    <w:p w14:paraId="48729F3A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9" w:author="Ericsson SA5#164" w:date="2025-11-03T09:58:00Z" w16du:dateUtc="2025-11-03T08:58:00Z"/>
          <w:rFonts w:ascii="Courier New" w:hAnsi="Courier New"/>
          <w:sz w:val="16"/>
        </w:rPr>
      </w:pPr>
      <w:ins w:id="270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CTF -&gt; </w:t>
        </w:r>
        <w:proofErr w:type="gramStart"/>
        <w:r w:rsidRPr="00B42523">
          <w:rPr>
            <w:rFonts w:ascii="Courier New" w:hAnsi="Courier New"/>
            <w:sz w:val="16"/>
          </w:rPr>
          <w:t>VCHF :</w:t>
        </w:r>
        <w:proofErr w:type="gramEnd"/>
        <w:r w:rsidRPr="00B42523">
          <w:rPr>
            <w:rFonts w:ascii="Courier New" w:hAnsi="Courier New"/>
            <w:sz w:val="16"/>
          </w:rPr>
          <w:t xml:space="preserve"> 1. Charging Data request [Initial/Update/Termination]</w:t>
        </w:r>
      </w:ins>
    </w:p>
    <w:p w14:paraId="7053436B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1" w:author="Ericsson SA5#164" w:date="2025-11-03T09:58:00Z" w16du:dateUtc="2025-11-03T08:58:00Z"/>
          <w:rFonts w:ascii="Courier New" w:hAnsi="Courier New"/>
          <w:sz w:val="16"/>
        </w:rPr>
      </w:pPr>
      <w:proofErr w:type="spellStart"/>
      <w:ins w:id="272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rnote</w:t>
        </w:r>
        <w:proofErr w:type="spellEnd"/>
        <w:r w:rsidRPr="00B42523">
          <w:rPr>
            <w:rFonts w:ascii="Courier New" w:hAnsi="Courier New"/>
            <w:sz w:val="16"/>
          </w:rPr>
          <w:t xml:space="preserve"> over VCHF: 2. Open/Update/\</w:t>
        </w:r>
        <w:proofErr w:type="spellStart"/>
        <w:r w:rsidRPr="00B42523">
          <w:rPr>
            <w:rFonts w:ascii="Courier New" w:hAnsi="Courier New"/>
            <w:sz w:val="16"/>
          </w:rPr>
          <w:t>nClose</w:t>
        </w:r>
        <w:proofErr w:type="spellEnd"/>
        <w:r w:rsidRPr="00B42523">
          <w:rPr>
            <w:rFonts w:ascii="Courier New" w:hAnsi="Courier New"/>
            <w:sz w:val="16"/>
          </w:rPr>
          <w:t xml:space="preserve"> CDR</w:t>
        </w:r>
      </w:ins>
    </w:p>
    <w:p w14:paraId="454E476C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3" w:author="Ericsson SA5#164" w:date="2025-11-03T09:58:00Z" w16du:dateUtc="2025-11-03T08:58:00Z"/>
          <w:rFonts w:ascii="Courier New" w:hAnsi="Courier New"/>
          <w:sz w:val="16"/>
        </w:rPr>
      </w:pPr>
      <w:ins w:id="274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CTF &lt;- </w:t>
        </w:r>
        <w:proofErr w:type="gramStart"/>
        <w:r w:rsidRPr="00B42523">
          <w:rPr>
            <w:rFonts w:ascii="Courier New" w:hAnsi="Courier New"/>
            <w:sz w:val="16"/>
          </w:rPr>
          <w:t>VCHF :</w:t>
        </w:r>
        <w:proofErr w:type="gramEnd"/>
        <w:r w:rsidRPr="00B42523">
          <w:rPr>
            <w:rFonts w:ascii="Courier New" w:hAnsi="Courier New"/>
            <w:sz w:val="16"/>
          </w:rPr>
          <w:t xml:space="preserve"> 3. Charging Data response [Initial/Update/Termination]</w:t>
        </w:r>
      </w:ins>
    </w:p>
    <w:p w14:paraId="6716D545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5" w:author="Ericsson SA5#164" w:date="2025-11-03T09:58:00Z" w16du:dateUtc="2025-11-03T08:58:00Z"/>
          <w:rFonts w:ascii="Courier New" w:hAnsi="Courier New"/>
          <w:sz w:val="16"/>
        </w:rPr>
      </w:pPr>
      <w:ins w:id="276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CTF -&gt; </w:t>
        </w:r>
        <w:proofErr w:type="gramStart"/>
        <w:r w:rsidRPr="00B42523">
          <w:rPr>
            <w:rFonts w:ascii="Courier New" w:hAnsi="Courier New"/>
            <w:sz w:val="16"/>
          </w:rPr>
          <w:t>HCHF :</w:t>
        </w:r>
        <w:proofErr w:type="gramEnd"/>
        <w:r w:rsidRPr="00B42523">
          <w:rPr>
            <w:rFonts w:ascii="Courier New" w:hAnsi="Courier New"/>
            <w:sz w:val="16"/>
          </w:rPr>
          <w:t xml:space="preserve"> 4. Charging Data request [Initial/Update/Termination]</w:t>
        </w:r>
      </w:ins>
    </w:p>
    <w:p w14:paraId="7200AC81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7" w:author="Ericsson SA5#164" w:date="2025-11-03T09:58:00Z" w16du:dateUtc="2025-11-03T08:58:00Z"/>
          <w:rFonts w:ascii="Courier New" w:hAnsi="Courier New"/>
          <w:sz w:val="16"/>
        </w:rPr>
      </w:pPr>
      <w:proofErr w:type="spellStart"/>
      <w:ins w:id="278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rnote</w:t>
        </w:r>
        <w:proofErr w:type="spellEnd"/>
        <w:r w:rsidRPr="00B42523">
          <w:rPr>
            <w:rFonts w:ascii="Courier New" w:hAnsi="Courier New"/>
            <w:sz w:val="16"/>
          </w:rPr>
          <w:t xml:space="preserve"> over HCHF: 5. Account, </w:t>
        </w:r>
        <w:proofErr w:type="gramStart"/>
        <w:r w:rsidRPr="00B42523">
          <w:rPr>
            <w:rFonts w:ascii="Courier New" w:hAnsi="Courier New"/>
            <w:sz w:val="16"/>
          </w:rPr>
          <w:t>Rating,\</w:t>
        </w:r>
        <w:proofErr w:type="spellStart"/>
        <w:proofErr w:type="gramEnd"/>
        <w:r w:rsidRPr="00B42523">
          <w:rPr>
            <w:rFonts w:ascii="Courier New" w:hAnsi="Courier New"/>
            <w:sz w:val="16"/>
          </w:rPr>
          <w:t>nReservation</w:t>
        </w:r>
        <w:proofErr w:type="spellEnd"/>
        <w:r w:rsidRPr="00B42523">
          <w:rPr>
            <w:rFonts w:ascii="Courier New" w:hAnsi="Courier New"/>
            <w:sz w:val="16"/>
          </w:rPr>
          <w:t xml:space="preserve"> Control</w:t>
        </w:r>
      </w:ins>
    </w:p>
    <w:p w14:paraId="1EE6B50B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9" w:author="Ericsson SA5#164" w:date="2025-11-03T09:58:00Z" w16du:dateUtc="2025-11-03T08:58:00Z"/>
          <w:rFonts w:ascii="Courier New" w:hAnsi="Courier New"/>
          <w:sz w:val="16"/>
        </w:rPr>
      </w:pPr>
      <w:proofErr w:type="spellStart"/>
      <w:ins w:id="280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rnote</w:t>
        </w:r>
        <w:proofErr w:type="spellEnd"/>
        <w:r w:rsidRPr="00B42523">
          <w:rPr>
            <w:rFonts w:ascii="Courier New" w:hAnsi="Courier New"/>
            <w:sz w:val="16"/>
          </w:rPr>
          <w:t xml:space="preserve"> over HCHF: 6. Open/Update/\</w:t>
        </w:r>
        <w:proofErr w:type="spellStart"/>
        <w:r w:rsidRPr="00B42523">
          <w:rPr>
            <w:rFonts w:ascii="Courier New" w:hAnsi="Courier New"/>
            <w:sz w:val="16"/>
          </w:rPr>
          <w:t>nClose</w:t>
        </w:r>
        <w:proofErr w:type="spellEnd"/>
        <w:r w:rsidRPr="00B42523">
          <w:rPr>
            <w:rFonts w:ascii="Courier New" w:hAnsi="Courier New"/>
            <w:sz w:val="16"/>
          </w:rPr>
          <w:t xml:space="preserve"> CDR</w:t>
        </w:r>
      </w:ins>
    </w:p>
    <w:p w14:paraId="13BC3B4B" w14:textId="77777777" w:rsidR="00B42523" w:rsidRPr="00B42523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1" w:author="Ericsson SA5#164" w:date="2025-11-03T09:58:00Z" w16du:dateUtc="2025-11-03T08:58:00Z"/>
          <w:rFonts w:ascii="Courier New" w:hAnsi="Courier New"/>
          <w:sz w:val="16"/>
        </w:rPr>
      </w:pPr>
      <w:ins w:id="282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 xml:space="preserve">CTF x&lt;- </w:t>
        </w:r>
        <w:proofErr w:type="gramStart"/>
        <w:r w:rsidRPr="00B42523">
          <w:rPr>
            <w:rFonts w:ascii="Courier New" w:hAnsi="Courier New"/>
            <w:sz w:val="16"/>
          </w:rPr>
          <w:t>HCHF :</w:t>
        </w:r>
        <w:proofErr w:type="gramEnd"/>
        <w:r w:rsidRPr="00B42523">
          <w:rPr>
            <w:rFonts w:ascii="Courier New" w:hAnsi="Courier New"/>
            <w:sz w:val="16"/>
          </w:rPr>
          <w:t xml:space="preserve"> 7. Charging Data response [Initial/Update/Termination]</w:t>
        </w:r>
      </w:ins>
    </w:p>
    <w:p w14:paraId="6F304090" w14:textId="373B6CFC" w:rsidR="00FB2CEE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3" w:author="Ericsson SA5#164" w:date="2025-11-03T09:58:00Z" w16du:dateUtc="2025-11-03T08:58:00Z"/>
          <w:rFonts w:ascii="Courier New" w:hAnsi="Courier New"/>
          <w:sz w:val="16"/>
        </w:rPr>
      </w:pPr>
      <w:ins w:id="284" w:author="Ericsson SA5#164" w:date="2025-11-03T09:58:00Z" w16du:dateUtc="2025-11-03T08:58:00Z">
        <w:r w:rsidRPr="00B42523">
          <w:rPr>
            <w:rFonts w:ascii="Courier New" w:hAnsi="Courier New"/>
            <w:sz w:val="16"/>
          </w:rPr>
          <w:t>@enduml</w:t>
        </w:r>
      </w:ins>
    </w:p>
    <w:p w14:paraId="3981CC2B" w14:textId="77777777" w:rsidR="00B42523" w:rsidRPr="00574402" w:rsidRDefault="00B42523" w:rsidP="00B4252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5" w:author="Ericsson SA5#164" w:date="2025-11-03T07:19:00Z" w16du:dateUtc="2025-11-03T06:19:00Z"/>
          <w:rFonts w:ascii="Courier New" w:hAnsi="Courier New"/>
          <w:sz w:val="16"/>
        </w:rPr>
      </w:pPr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</w:p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6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FBCA5" w14:textId="77777777" w:rsidR="007B729A" w:rsidRDefault="007B729A">
      <w:r>
        <w:separator/>
      </w:r>
    </w:p>
  </w:endnote>
  <w:endnote w:type="continuationSeparator" w:id="0">
    <w:p w14:paraId="48675508" w14:textId="77777777" w:rsidR="007B729A" w:rsidRDefault="007B729A">
      <w:r>
        <w:continuationSeparator/>
      </w:r>
    </w:p>
  </w:endnote>
  <w:endnote w:type="continuationNotice" w:id="1">
    <w:p w14:paraId="12BDAC43" w14:textId="77777777" w:rsidR="007B729A" w:rsidRDefault="007B72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EE43A" w14:textId="77777777" w:rsidR="007B729A" w:rsidRDefault="007B729A">
      <w:r>
        <w:separator/>
      </w:r>
    </w:p>
  </w:footnote>
  <w:footnote w:type="continuationSeparator" w:id="0">
    <w:p w14:paraId="6085E462" w14:textId="77777777" w:rsidR="007B729A" w:rsidRDefault="007B729A">
      <w:r>
        <w:continuationSeparator/>
      </w:r>
    </w:p>
  </w:footnote>
  <w:footnote w:type="continuationNotice" w:id="1">
    <w:p w14:paraId="4CF931E9" w14:textId="77777777" w:rsidR="007B729A" w:rsidRDefault="007B729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730C"/>
    <w:rsid w:val="0005347A"/>
    <w:rsid w:val="00057F4A"/>
    <w:rsid w:val="000601A1"/>
    <w:rsid w:val="00060893"/>
    <w:rsid w:val="000608FD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6BF4"/>
    <w:rsid w:val="0012029B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039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0526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1A1A"/>
    <w:rsid w:val="002C2B67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90C94"/>
    <w:rsid w:val="00491881"/>
    <w:rsid w:val="0049409C"/>
    <w:rsid w:val="004946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0EBB"/>
    <w:rsid w:val="006A317D"/>
    <w:rsid w:val="006A36C1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E0F78"/>
    <w:rsid w:val="006F0145"/>
    <w:rsid w:val="006F101C"/>
    <w:rsid w:val="006F1AFC"/>
    <w:rsid w:val="006F3316"/>
    <w:rsid w:val="006F3FFC"/>
    <w:rsid w:val="006F4909"/>
    <w:rsid w:val="006F720F"/>
    <w:rsid w:val="00700E74"/>
    <w:rsid w:val="00701649"/>
    <w:rsid w:val="00701846"/>
    <w:rsid w:val="00701F43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3A15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29A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E033F"/>
    <w:rsid w:val="007E5DE6"/>
    <w:rsid w:val="007F0761"/>
    <w:rsid w:val="007F0DDE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3BD"/>
    <w:rsid w:val="00914E0B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10D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A5D"/>
    <w:rsid w:val="009D5A71"/>
    <w:rsid w:val="009D6234"/>
    <w:rsid w:val="009E1469"/>
    <w:rsid w:val="009E2A40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926"/>
    <w:rsid w:val="00A93DBC"/>
    <w:rsid w:val="00A940AF"/>
    <w:rsid w:val="00A9425C"/>
    <w:rsid w:val="00A94A66"/>
    <w:rsid w:val="00A95EBC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633B"/>
    <w:rsid w:val="00B17C7A"/>
    <w:rsid w:val="00B17E21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2523"/>
    <w:rsid w:val="00B4737F"/>
    <w:rsid w:val="00B47973"/>
    <w:rsid w:val="00B50B24"/>
    <w:rsid w:val="00B53E37"/>
    <w:rsid w:val="00B553FB"/>
    <w:rsid w:val="00B5640D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5AA"/>
    <w:rsid w:val="00BC2B9C"/>
    <w:rsid w:val="00BC4703"/>
    <w:rsid w:val="00BC5317"/>
    <w:rsid w:val="00BD1242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0AD0"/>
    <w:rsid w:val="00C13B78"/>
    <w:rsid w:val="00C13F91"/>
    <w:rsid w:val="00C14FEA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1B8E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4072"/>
    <w:rsid w:val="00DC4381"/>
    <w:rsid w:val="00DC5941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16B5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7650"/>
    <w:rsid w:val="00ED02E6"/>
    <w:rsid w:val="00ED135E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EF7EA3"/>
    <w:rsid w:val="00F02215"/>
    <w:rsid w:val="00F02B86"/>
    <w:rsid w:val="00F02DDF"/>
    <w:rsid w:val="00F03707"/>
    <w:rsid w:val="00F1180A"/>
    <w:rsid w:val="00F14FE1"/>
    <w:rsid w:val="00F155B5"/>
    <w:rsid w:val="00F15A36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77F0C"/>
    <w:rsid w:val="00F8058A"/>
    <w:rsid w:val="00F82C5B"/>
    <w:rsid w:val="00F8313C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0795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04F465-DCC9-4F3E-937B-EDACA456C9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2C03BA-D0B6-4066-ADE2-3FB159020CF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67</TotalTime>
  <Pages>4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323</cp:revision>
  <cp:lastPrinted>1900-01-01T08:00:00Z</cp:lastPrinted>
  <dcterms:created xsi:type="dcterms:W3CDTF">2024-10-02T03:21:00Z</dcterms:created>
  <dcterms:modified xsi:type="dcterms:W3CDTF">2025-11-2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